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F249E" w14:textId="77777777" w:rsidR="00C968EE" w:rsidRPr="009A14C2" w:rsidRDefault="009A14C2" w:rsidP="0019148E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sz w:val="24"/>
        </w:rPr>
      </w:pPr>
      <w:r w:rsidRPr="009A14C2">
        <w:rPr>
          <w:sz w:val="24"/>
        </w:rPr>
        <w:t>Homework #</w:t>
      </w:r>
      <w:proofErr w:type="gramStart"/>
      <w:r w:rsidRPr="009A14C2">
        <w:rPr>
          <w:sz w:val="24"/>
        </w:rPr>
        <w:t>5  (</w:t>
      </w:r>
      <w:proofErr w:type="spellStart"/>
      <w:proofErr w:type="gramEnd"/>
      <w:r w:rsidRPr="009A14C2">
        <w:rPr>
          <w:sz w:val="24"/>
        </w:rPr>
        <w:t>a</w:t>
      </w:r>
      <w:r w:rsidR="001847CD">
        <w:rPr>
          <w:sz w:val="24"/>
        </w:rPr>
        <w:t>bc</w:t>
      </w:r>
      <w:r w:rsidR="00EC6A1B">
        <w:rPr>
          <w:sz w:val="24"/>
        </w:rPr>
        <w:t>d</w:t>
      </w:r>
      <w:proofErr w:type="spellEnd"/>
      <w:r w:rsidRPr="009A14C2">
        <w:rPr>
          <w:sz w:val="24"/>
        </w:rPr>
        <w:t xml:space="preserve">)   </w:t>
      </w:r>
      <w:r w:rsidR="00EC6A1B">
        <w:rPr>
          <w:b w:val="0"/>
          <w:sz w:val="24"/>
        </w:rPr>
        <w:t>-   Four</w:t>
      </w:r>
      <w:r w:rsidRPr="009A14C2">
        <w:rPr>
          <w:b w:val="0"/>
          <w:sz w:val="24"/>
        </w:rPr>
        <w:t xml:space="preserve"> parts</w:t>
      </w:r>
      <w:r w:rsidR="00DA0D7E" w:rsidRPr="009A14C2">
        <w:rPr>
          <w:sz w:val="24"/>
        </w:rPr>
        <w:t xml:space="preserve">   </w:t>
      </w:r>
    </w:p>
    <w:p w14:paraId="66FC90BF" w14:textId="77777777" w:rsidR="00C968EE" w:rsidRDefault="00C968EE">
      <w:pPr>
        <w:rPr>
          <w:b/>
          <w:bCs/>
          <w:sz w:val="28"/>
        </w:rPr>
      </w:pPr>
    </w:p>
    <w:p w14:paraId="0249D6F1" w14:textId="77777777" w:rsidR="00682AC2" w:rsidRDefault="00682AC2" w:rsidP="00682A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sz w:val="28"/>
        </w:rPr>
      </w:pPr>
      <w:r>
        <w:rPr>
          <w:b/>
          <w:bCs/>
          <w:sz w:val="28"/>
        </w:rPr>
        <w:t>HW_5a</w:t>
      </w:r>
    </w:p>
    <w:p w14:paraId="65C79013" w14:textId="77777777" w:rsidR="00682AC2" w:rsidRPr="00D82E0C" w:rsidRDefault="00682AC2" w:rsidP="00D82E0C">
      <w:pPr>
        <w:pStyle w:val="NoSpacing"/>
        <w:rPr>
          <w:sz w:val="16"/>
          <w:szCs w:val="16"/>
        </w:rPr>
      </w:pPr>
    </w:p>
    <w:p w14:paraId="33EF0F68" w14:textId="77777777" w:rsidR="00D82E0C" w:rsidRPr="00D82E0C" w:rsidRDefault="00C968EE" w:rsidP="00D82E0C">
      <w:pPr>
        <w:pStyle w:val="NoSpacing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D82E0C">
        <w:rPr>
          <w:rFonts w:ascii="Arial" w:hAnsi="Arial" w:cs="Arial"/>
          <w:sz w:val="24"/>
          <w:szCs w:val="24"/>
        </w:rPr>
        <w:t xml:space="preserve">Write a program that asks the user to input one keyboard character.  </w:t>
      </w:r>
    </w:p>
    <w:p w14:paraId="752EE5D7" w14:textId="77777777" w:rsidR="00D82E0C" w:rsidRPr="00D82E0C" w:rsidRDefault="00C968EE" w:rsidP="00D82E0C">
      <w:pPr>
        <w:pStyle w:val="NoSpacing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D82E0C">
        <w:rPr>
          <w:rFonts w:ascii="Arial" w:hAnsi="Arial" w:cs="Arial"/>
          <w:sz w:val="24"/>
          <w:szCs w:val="24"/>
        </w:rPr>
        <w:t>The program then de</w:t>
      </w:r>
      <w:r w:rsidR="004F080A">
        <w:rPr>
          <w:rFonts w:ascii="Arial" w:hAnsi="Arial" w:cs="Arial"/>
          <w:sz w:val="24"/>
          <w:szCs w:val="24"/>
        </w:rPr>
        <w:t xml:space="preserve">termines if the character is a </w:t>
      </w:r>
      <w:r w:rsidR="004F080A" w:rsidRPr="004F080A">
        <w:rPr>
          <w:rFonts w:ascii="Arial" w:hAnsi="Arial" w:cs="Arial"/>
          <w:sz w:val="24"/>
          <w:szCs w:val="24"/>
          <w:u w:val="single"/>
        </w:rPr>
        <w:t>lowercase</w:t>
      </w:r>
      <w:r w:rsidR="004F080A">
        <w:rPr>
          <w:rFonts w:ascii="Arial" w:hAnsi="Arial" w:cs="Arial"/>
          <w:sz w:val="24"/>
          <w:szCs w:val="24"/>
        </w:rPr>
        <w:t xml:space="preserve"> alphabetic character (a-z).</w:t>
      </w:r>
      <w:r w:rsidRPr="00D82E0C">
        <w:rPr>
          <w:rFonts w:ascii="Arial" w:hAnsi="Arial" w:cs="Arial"/>
          <w:sz w:val="24"/>
          <w:szCs w:val="24"/>
        </w:rPr>
        <w:t xml:space="preserve">  </w:t>
      </w:r>
    </w:p>
    <w:p w14:paraId="233459E0" w14:textId="77777777" w:rsidR="00D82E0C" w:rsidRPr="00D82E0C" w:rsidRDefault="00C968EE" w:rsidP="00D82E0C">
      <w:pPr>
        <w:pStyle w:val="NoSpacing"/>
        <w:numPr>
          <w:ilvl w:val="0"/>
          <w:numId w:val="8"/>
        </w:numPr>
        <w:spacing w:line="360" w:lineRule="auto"/>
        <w:rPr>
          <w:rFonts w:ascii="Arial" w:hAnsi="Arial" w:cs="Arial"/>
          <w:sz w:val="24"/>
          <w:szCs w:val="24"/>
        </w:rPr>
      </w:pPr>
      <w:r w:rsidRPr="00D82E0C">
        <w:rPr>
          <w:rFonts w:ascii="Arial" w:hAnsi="Arial" w:cs="Arial"/>
          <w:sz w:val="24"/>
          <w:szCs w:val="24"/>
        </w:rPr>
        <w:t xml:space="preserve">If the character is </w:t>
      </w:r>
      <w:r w:rsidR="00272AF2" w:rsidRPr="00D82E0C">
        <w:rPr>
          <w:rFonts w:ascii="Arial" w:hAnsi="Arial" w:cs="Arial"/>
          <w:sz w:val="24"/>
          <w:szCs w:val="24"/>
        </w:rPr>
        <w:t>a</w:t>
      </w:r>
      <w:r w:rsidR="004F080A">
        <w:rPr>
          <w:rFonts w:ascii="Arial" w:hAnsi="Arial" w:cs="Arial"/>
          <w:sz w:val="24"/>
          <w:szCs w:val="24"/>
        </w:rPr>
        <w:t xml:space="preserve"> lowercase</w:t>
      </w:r>
      <w:r w:rsidR="00272AF2" w:rsidRPr="00D82E0C">
        <w:rPr>
          <w:rFonts w:ascii="Arial" w:hAnsi="Arial" w:cs="Arial"/>
          <w:sz w:val="24"/>
          <w:szCs w:val="24"/>
        </w:rPr>
        <w:t xml:space="preserve"> </w:t>
      </w:r>
      <w:r w:rsidRPr="00D82E0C">
        <w:rPr>
          <w:rFonts w:ascii="Arial" w:hAnsi="Arial" w:cs="Arial"/>
          <w:sz w:val="24"/>
          <w:szCs w:val="24"/>
        </w:rPr>
        <w:t xml:space="preserve">alphabetic character, a screen message should say so.  </w:t>
      </w:r>
    </w:p>
    <w:p w14:paraId="2A68A817" w14:textId="77777777" w:rsidR="00C968EE" w:rsidRPr="00D82E0C" w:rsidRDefault="00C968EE" w:rsidP="00D82E0C">
      <w:pPr>
        <w:pStyle w:val="NoSpacing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D82E0C">
        <w:rPr>
          <w:rFonts w:ascii="Arial" w:hAnsi="Arial" w:cs="Arial"/>
          <w:sz w:val="24"/>
          <w:szCs w:val="24"/>
        </w:rPr>
        <w:t>If it is not</w:t>
      </w:r>
      <w:r w:rsidR="004F080A">
        <w:rPr>
          <w:rFonts w:ascii="Arial" w:hAnsi="Arial" w:cs="Arial"/>
          <w:sz w:val="24"/>
          <w:szCs w:val="24"/>
        </w:rPr>
        <w:t xml:space="preserve">, </w:t>
      </w:r>
      <w:r w:rsidRPr="00D82E0C">
        <w:rPr>
          <w:rFonts w:ascii="Arial" w:hAnsi="Arial" w:cs="Arial"/>
          <w:sz w:val="24"/>
          <w:szCs w:val="24"/>
        </w:rPr>
        <w:t>then the message should say that. (See Output)</w:t>
      </w:r>
    </w:p>
    <w:p w14:paraId="0C05394C" w14:textId="77777777" w:rsidR="00C968EE" w:rsidRDefault="00C968EE"/>
    <w:p w14:paraId="3F73E244" w14:textId="77777777" w:rsidR="00C968EE" w:rsidRDefault="00C968EE">
      <w:pPr>
        <w:rPr>
          <w:b/>
          <w:bCs/>
          <w:u w:val="single"/>
        </w:rPr>
      </w:pPr>
      <w:r>
        <w:rPr>
          <w:b/>
          <w:bCs/>
          <w:u w:val="single"/>
        </w:rPr>
        <w:t>Your program should include the following</w:t>
      </w:r>
      <w:r>
        <w:rPr>
          <w:b/>
          <w:bCs/>
        </w:rPr>
        <w:t>:</w:t>
      </w:r>
    </w:p>
    <w:p w14:paraId="5BBC1362" w14:textId="77777777" w:rsidR="00C968EE" w:rsidRDefault="00C968EE"/>
    <w:p w14:paraId="594077C8" w14:textId="77777777" w:rsidR="00C968EE" w:rsidRDefault="008A0CEE" w:rsidP="00D82E0C">
      <w:pPr>
        <w:numPr>
          <w:ilvl w:val="0"/>
          <w:numId w:val="3"/>
        </w:numPr>
        <w:tabs>
          <w:tab w:val="clear" w:pos="1080"/>
          <w:tab w:val="num" w:pos="720"/>
        </w:tabs>
        <w:ind w:left="720"/>
      </w:pPr>
      <w:r>
        <w:t>Prompt the user to enter a keyboard character.</w:t>
      </w:r>
      <w:r w:rsidR="00D82E0C">
        <w:t xml:space="preserve">  (see output below)</w:t>
      </w:r>
    </w:p>
    <w:p w14:paraId="1940240D" w14:textId="77777777" w:rsidR="00C968EE" w:rsidRDefault="00C968EE" w:rsidP="00D82E0C">
      <w:pPr>
        <w:tabs>
          <w:tab w:val="left" w:pos="720"/>
        </w:tabs>
        <w:ind w:left="360"/>
      </w:pPr>
    </w:p>
    <w:p w14:paraId="4CB3CBE2" w14:textId="77777777" w:rsidR="008A0CEE" w:rsidRDefault="008A0CEE" w:rsidP="00D82E0C">
      <w:pPr>
        <w:numPr>
          <w:ilvl w:val="0"/>
          <w:numId w:val="4"/>
        </w:numPr>
        <w:tabs>
          <w:tab w:val="clear" w:pos="1080"/>
          <w:tab w:val="num" w:pos="720"/>
        </w:tabs>
        <w:ind w:left="720"/>
      </w:pPr>
      <w:r>
        <w:t>The character entered by the user is read</w:t>
      </w:r>
      <w:r w:rsidR="00D82E0C">
        <w:t xml:space="preserve"> and the value held in a variable</w:t>
      </w:r>
      <w:r>
        <w:t>.</w:t>
      </w:r>
    </w:p>
    <w:p w14:paraId="28A169AE" w14:textId="77777777" w:rsidR="008A0CEE" w:rsidRDefault="008A0CEE" w:rsidP="00D82E0C">
      <w:pPr>
        <w:tabs>
          <w:tab w:val="left" w:pos="720"/>
        </w:tabs>
        <w:ind w:left="720"/>
      </w:pPr>
    </w:p>
    <w:p w14:paraId="5360041D" w14:textId="77777777" w:rsidR="005A351E" w:rsidRDefault="00C968EE" w:rsidP="00D82E0C">
      <w:pPr>
        <w:numPr>
          <w:ilvl w:val="0"/>
          <w:numId w:val="4"/>
        </w:numPr>
        <w:tabs>
          <w:tab w:val="clear" w:pos="1080"/>
          <w:tab w:val="num" w:pos="720"/>
        </w:tabs>
        <w:ind w:left="720"/>
      </w:pPr>
      <w:r>
        <w:t xml:space="preserve">  </w:t>
      </w:r>
      <w:r w:rsidR="008A0CEE">
        <w:t xml:space="preserve">The program then determines </w:t>
      </w:r>
      <w:proofErr w:type="gramStart"/>
      <w:r w:rsidR="008A0CEE">
        <w:t>whether or not</w:t>
      </w:r>
      <w:proofErr w:type="gramEnd"/>
      <w:r w:rsidR="008A0CEE">
        <w:t xml:space="preserve"> the character is a</w:t>
      </w:r>
      <w:r w:rsidR="004F080A">
        <w:t xml:space="preserve"> lowercase </w:t>
      </w:r>
      <w:r w:rsidR="008A0CEE">
        <w:t xml:space="preserve">alphabetic </w:t>
      </w:r>
    </w:p>
    <w:p w14:paraId="258AA673" w14:textId="77777777" w:rsidR="008A0CEE" w:rsidRDefault="005A351E" w:rsidP="005A351E">
      <w:pPr>
        <w:spacing w:line="360" w:lineRule="auto"/>
        <w:ind w:left="1080"/>
      </w:pPr>
      <w:r>
        <w:tab/>
        <w:t>c</w:t>
      </w:r>
      <w:r w:rsidR="008A0CEE">
        <w:t>haracter (a – z).</w:t>
      </w:r>
    </w:p>
    <w:p w14:paraId="5320626B" w14:textId="77777777" w:rsidR="005A351E" w:rsidRPr="00D82E0C" w:rsidRDefault="003A44D1" w:rsidP="00D82E0C">
      <w:pPr>
        <w:pStyle w:val="NoSpacing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 </w:t>
      </w:r>
      <w:proofErr w:type="gramStart"/>
      <w:r>
        <w:rPr>
          <w:rFonts w:ascii="Arial" w:hAnsi="Arial" w:cs="Arial"/>
          <w:sz w:val="24"/>
          <w:szCs w:val="24"/>
        </w:rPr>
        <w:t xml:space="preserve">an </w:t>
      </w:r>
      <w:r w:rsidR="005A351E" w:rsidRPr="00D82E0C">
        <w:rPr>
          <w:rFonts w:ascii="Arial" w:hAnsi="Arial" w:cs="Arial"/>
          <w:sz w:val="24"/>
          <w:szCs w:val="24"/>
        </w:rPr>
        <w:t xml:space="preserve"> </w:t>
      </w:r>
      <w:r w:rsidR="005A351E" w:rsidRPr="003A44D1">
        <w:rPr>
          <w:rFonts w:ascii="Arial" w:hAnsi="Arial" w:cs="Arial"/>
          <w:b/>
          <w:sz w:val="24"/>
          <w:szCs w:val="24"/>
        </w:rPr>
        <w:t>if</w:t>
      </w:r>
      <w:proofErr w:type="gramEnd"/>
      <w:r w:rsidR="005A351E" w:rsidRPr="003A44D1">
        <w:rPr>
          <w:rFonts w:ascii="Arial" w:hAnsi="Arial" w:cs="Arial"/>
          <w:b/>
          <w:sz w:val="24"/>
          <w:szCs w:val="24"/>
        </w:rPr>
        <w:t xml:space="preserve"> / else</w:t>
      </w:r>
      <w:r w:rsidR="005A351E" w:rsidRPr="00D82E0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r w:rsidR="005A351E" w:rsidRPr="00D82E0C">
        <w:rPr>
          <w:rFonts w:ascii="Arial" w:hAnsi="Arial" w:cs="Arial"/>
          <w:sz w:val="24"/>
          <w:szCs w:val="24"/>
        </w:rPr>
        <w:t xml:space="preserve">control structure </w:t>
      </w:r>
      <w:r>
        <w:rPr>
          <w:rFonts w:ascii="Arial" w:hAnsi="Arial" w:cs="Arial"/>
          <w:sz w:val="24"/>
          <w:szCs w:val="24"/>
        </w:rPr>
        <w:t xml:space="preserve">to </w:t>
      </w:r>
      <w:r w:rsidR="005A351E" w:rsidRPr="00D82E0C">
        <w:rPr>
          <w:rFonts w:ascii="Arial" w:hAnsi="Arial" w:cs="Arial"/>
          <w:sz w:val="24"/>
          <w:szCs w:val="24"/>
        </w:rPr>
        <w:t xml:space="preserve">determine whether or not the character is an </w:t>
      </w:r>
    </w:p>
    <w:p w14:paraId="1C6C7824" w14:textId="77777777" w:rsidR="005A351E" w:rsidRDefault="003A44D1" w:rsidP="005A351E">
      <w:pPr>
        <w:ind w:left="1080"/>
      </w:pPr>
      <w:r>
        <w:t xml:space="preserve"> </w:t>
      </w:r>
      <w:r w:rsidR="005A351E">
        <w:t>alphabetic character.</w:t>
      </w:r>
    </w:p>
    <w:p w14:paraId="0849CBAE" w14:textId="77777777" w:rsidR="005A351E" w:rsidRDefault="005A351E" w:rsidP="005A351E">
      <w:pPr>
        <w:ind w:left="720"/>
      </w:pPr>
    </w:p>
    <w:p w14:paraId="12179A72" w14:textId="77777777" w:rsidR="003A44D1" w:rsidRDefault="005A351E" w:rsidP="00D82E0C">
      <w:pPr>
        <w:pStyle w:val="NoSpacing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00D82E0C">
        <w:rPr>
          <w:rFonts w:ascii="Arial" w:hAnsi="Arial" w:cs="Arial"/>
          <w:sz w:val="24"/>
          <w:szCs w:val="24"/>
        </w:rPr>
        <w:t xml:space="preserve">The condition to be tested is </w:t>
      </w:r>
      <w:proofErr w:type="gramStart"/>
      <w:r w:rsidRPr="00D82E0C">
        <w:rPr>
          <w:rFonts w:ascii="Arial" w:hAnsi="Arial" w:cs="Arial"/>
          <w:sz w:val="24"/>
          <w:szCs w:val="24"/>
        </w:rPr>
        <w:t>whether or not</w:t>
      </w:r>
      <w:proofErr w:type="gramEnd"/>
      <w:r w:rsidRPr="00D82E0C">
        <w:rPr>
          <w:rFonts w:ascii="Arial" w:hAnsi="Arial" w:cs="Arial"/>
          <w:sz w:val="24"/>
          <w:szCs w:val="24"/>
        </w:rPr>
        <w:t xml:space="preserve"> </w:t>
      </w:r>
      <w:r w:rsidR="003A44D1">
        <w:rPr>
          <w:rFonts w:ascii="Arial" w:hAnsi="Arial" w:cs="Arial"/>
          <w:sz w:val="24"/>
          <w:szCs w:val="24"/>
        </w:rPr>
        <w:t xml:space="preserve">the </w:t>
      </w:r>
      <w:r w:rsidRPr="00D82E0C">
        <w:rPr>
          <w:rFonts w:ascii="Arial" w:hAnsi="Arial" w:cs="Arial"/>
          <w:sz w:val="24"/>
          <w:szCs w:val="24"/>
        </w:rPr>
        <w:t>character has a numeric value</w:t>
      </w:r>
      <w:r w:rsidR="004F080A">
        <w:rPr>
          <w:rFonts w:ascii="Arial" w:hAnsi="Arial" w:cs="Arial"/>
          <w:sz w:val="24"/>
          <w:szCs w:val="24"/>
        </w:rPr>
        <w:t xml:space="preserve"> only</w:t>
      </w:r>
      <w:r w:rsidRPr="00D82E0C">
        <w:rPr>
          <w:rFonts w:ascii="Arial" w:hAnsi="Arial" w:cs="Arial"/>
          <w:sz w:val="24"/>
          <w:szCs w:val="24"/>
        </w:rPr>
        <w:t xml:space="preserve"> within </w:t>
      </w:r>
    </w:p>
    <w:p w14:paraId="2E8CBECA" w14:textId="77777777" w:rsidR="003A44D1" w:rsidRDefault="003A44D1" w:rsidP="003A44D1">
      <w:pPr>
        <w:pStyle w:val="NoSpacing"/>
        <w:spacing w:line="360" w:lineRule="auto"/>
        <w:ind w:left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 w:rsidR="005A351E" w:rsidRPr="00D82E0C">
        <w:rPr>
          <w:rFonts w:ascii="Arial" w:hAnsi="Arial" w:cs="Arial"/>
          <w:sz w:val="24"/>
          <w:szCs w:val="24"/>
        </w:rPr>
        <w:t xml:space="preserve">the range of ASCII characters ‘a’ to ‘z’.  </w:t>
      </w:r>
    </w:p>
    <w:p w14:paraId="688007C6" w14:textId="77777777" w:rsidR="005A351E" w:rsidRPr="00D82E0C" w:rsidRDefault="005A351E" w:rsidP="003A44D1">
      <w:pPr>
        <w:pStyle w:val="NoSpacing"/>
        <w:numPr>
          <w:ilvl w:val="1"/>
          <w:numId w:val="8"/>
        </w:numPr>
        <w:tabs>
          <w:tab w:val="left" w:pos="1080"/>
        </w:tabs>
        <w:ind w:hanging="720"/>
        <w:rPr>
          <w:rFonts w:ascii="Arial" w:hAnsi="Arial" w:cs="Arial"/>
          <w:sz w:val="24"/>
          <w:szCs w:val="24"/>
        </w:rPr>
      </w:pPr>
      <w:r w:rsidRPr="00D82E0C">
        <w:rPr>
          <w:rFonts w:ascii="Arial" w:hAnsi="Arial" w:cs="Arial"/>
          <w:sz w:val="24"/>
          <w:szCs w:val="24"/>
        </w:rPr>
        <w:t xml:space="preserve">If </w:t>
      </w:r>
      <w:r w:rsidR="003A44D1">
        <w:rPr>
          <w:rFonts w:ascii="Arial" w:hAnsi="Arial" w:cs="Arial"/>
          <w:sz w:val="24"/>
          <w:szCs w:val="24"/>
        </w:rPr>
        <w:t>so</w:t>
      </w:r>
      <w:r w:rsidRPr="00D82E0C">
        <w:rPr>
          <w:rFonts w:ascii="Arial" w:hAnsi="Arial" w:cs="Arial"/>
          <w:sz w:val="24"/>
          <w:szCs w:val="24"/>
        </w:rPr>
        <w:t>, it must be a</w:t>
      </w:r>
      <w:r w:rsidR="004F080A">
        <w:rPr>
          <w:rFonts w:ascii="Arial" w:hAnsi="Arial" w:cs="Arial"/>
          <w:sz w:val="24"/>
          <w:szCs w:val="24"/>
        </w:rPr>
        <w:t xml:space="preserve"> lowercase a</w:t>
      </w:r>
      <w:r w:rsidRPr="00D82E0C">
        <w:rPr>
          <w:rFonts w:ascii="Arial" w:hAnsi="Arial" w:cs="Arial"/>
          <w:sz w:val="24"/>
          <w:szCs w:val="24"/>
        </w:rPr>
        <w:t>lphabetic character.  Otherwise, it cannot be.</w:t>
      </w:r>
    </w:p>
    <w:p w14:paraId="12B72035" w14:textId="77777777" w:rsidR="005A351E" w:rsidRDefault="005A351E" w:rsidP="005A351E">
      <w:pPr>
        <w:ind w:left="720"/>
      </w:pPr>
    </w:p>
    <w:p w14:paraId="165B4C9A" w14:textId="77777777" w:rsidR="00C968EE" w:rsidRPr="003A44D1" w:rsidRDefault="00C968EE">
      <w:pPr>
        <w:rPr>
          <w:b/>
          <w:bCs/>
          <w:sz w:val="28"/>
        </w:rPr>
      </w:pPr>
      <w:r w:rsidRPr="003A44D1">
        <w:rPr>
          <w:sz w:val="16"/>
          <w:szCs w:val="16"/>
        </w:rPr>
        <w:t>_________________________________________________________________________</w:t>
      </w:r>
      <w:r w:rsidR="003A44D1">
        <w:rPr>
          <w:sz w:val="16"/>
          <w:szCs w:val="16"/>
        </w:rPr>
        <w:t>________________________________________</w:t>
      </w:r>
      <w:r w:rsidRPr="003A44D1">
        <w:rPr>
          <w:sz w:val="16"/>
          <w:szCs w:val="16"/>
        </w:rPr>
        <w:t>_</w:t>
      </w:r>
      <w:r w:rsidRPr="003A44D1">
        <w:rPr>
          <w:b/>
          <w:bCs/>
          <w:sz w:val="28"/>
        </w:rPr>
        <w:t xml:space="preserve"> </w:t>
      </w:r>
    </w:p>
    <w:p w14:paraId="47965E07" w14:textId="77777777" w:rsidR="005A351E" w:rsidRDefault="005A351E">
      <w:pPr>
        <w:rPr>
          <w:b/>
          <w:bCs/>
          <w:sz w:val="28"/>
        </w:rPr>
      </w:pPr>
    </w:p>
    <w:p w14:paraId="6EA20137" w14:textId="77777777" w:rsidR="00C968EE" w:rsidRPr="003A44D1" w:rsidRDefault="00C968EE">
      <w:pPr>
        <w:rPr>
          <w:rFonts w:ascii="Courier New" w:hAnsi="Courier New" w:cs="Courier New"/>
        </w:rPr>
      </w:pPr>
      <w:r w:rsidRPr="003A44D1">
        <w:rPr>
          <w:rFonts w:ascii="Courier New" w:hAnsi="Courier New" w:cs="Courier New"/>
        </w:rPr>
        <w:t xml:space="preserve">/* </w:t>
      </w:r>
      <w:r w:rsidRPr="003A44D1">
        <w:rPr>
          <w:rFonts w:ascii="Courier New" w:hAnsi="Courier New" w:cs="Courier New"/>
          <w:b/>
          <w:bCs/>
        </w:rPr>
        <w:t>OUTPUT</w:t>
      </w:r>
    </w:p>
    <w:p w14:paraId="5815908B" w14:textId="77777777" w:rsidR="00C968EE" w:rsidRDefault="00C968EE"/>
    <w:p w14:paraId="4E56FE2F" w14:textId="77777777" w:rsidR="00C968EE" w:rsidRPr="003A44D1" w:rsidRDefault="00C968EE" w:rsidP="003A44D1">
      <w:pPr>
        <w:spacing w:line="360" w:lineRule="auto"/>
      </w:pPr>
      <w:r w:rsidRPr="004656D3">
        <w:rPr>
          <w:rFonts w:ascii="Courier New" w:hAnsi="Courier New" w:cs="Courier New"/>
        </w:rPr>
        <w:t>Enter a keyboard character and press Enter:</w:t>
      </w:r>
      <w:r w:rsidR="006C5479">
        <w:rPr>
          <w:rFonts w:ascii="Courier New" w:hAnsi="Courier New" w:cs="Courier New"/>
        </w:rPr>
        <w:t xml:space="preserve">  a</w:t>
      </w:r>
      <w:r w:rsidR="003A44D1">
        <w:t xml:space="preserve">           </w:t>
      </w:r>
      <w:r w:rsidR="003A44D1">
        <w:sym w:font="Wingdings" w:char="F0DF"/>
      </w:r>
      <w:r w:rsidR="003A44D1">
        <w:t xml:space="preserve"> User enters a</w:t>
      </w:r>
    </w:p>
    <w:p w14:paraId="7A623B2B" w14:textId="77777777" w:rsidR="00C968EE" w:rsidRPr="004656D3" w:rsidRDefault="00C968EE">
      <w:pPr>
        <w:rPr>
          <w:rFonts w:ascii="Courier New" w:hAnsi="Courier New" w:cs="Courier New"/>
        </w:rPr>
      </w:pPr>
      <w:r w:rsidRPr="004656D3">
        <w:rPr>
          <w:rFonts w:ascii="Courier New" w:hAnsi="Courier New" w:cs="Courier New"/>
        </w:rPr>
        <w:t>The character is a</w:t>
      </w:r>
      <w:r w:rsidR="004F080A">
        <w:rPr>
          <w:rFonts w:ascii="Courier New" w:hAnsi="Courier New" w:cs="Courier New"/>
        </w:rPr>
        <w:t xml:space="preserve"> lowercase </w:t>
      </w:r>
      <w:r w:rsidRPr="004656D3">
        <w:rPr>
          <w:rFonts w:ascii="Courier New" w:hAnsi="Courier New" w:cs="Courier New"/>
        </w:rPr>
        <w:t>alphabetic character.</w:t>
      </w:r>
    </w:p>
    <w:p w14:paraId="2584E89E" w14:textId="77777777" w:rsidR="00C968EE" w:rsidRPr="004656D3" w:rsidRDefault="00C968EE">
      <w:pPr>
        <w:rPr>
          <w:rFonts w:ascii="Courier New" w:hAnsi="Courier New" w:cs="Courier New"/>
        </w:rPr>
      </w:pPr>
    </w:p>
    <w:p w14:paraId="76DCC2F2" w14:textId="77777777" w:rsidR="00C968EE" w:rsidRDefault="00C968EE">
      <w:pPr>
        <w:rPr>
          <w:rFonts w:ascii="Courier New" w:hAnsi="Courier New" w:cs="Courier New"/>
        </w:rPr>
      </w:pPr>
      <w:r w:rsidRPr="004656D3">
        <w:rPr>
          <w:rFonts w:ascii="Courier New" w:hAnsi="Courier New" w:cs="Courier New"/>
        </w:rPr>
        <w:t xml:space="preserve">Press any key to </w:t>
      </w:r>
      <w:proofErr w:type="gramStart"/>
      <w:r w:rsidRPr="004656D3">
        <w:rPr>
          <w:rFonts w:ascii="Courier New" w:hAnsi="Courier New" w:cs="Courier New"/>
        </w:rPr>
        <w:t>continue  *</w:t>
      </w:r>
      <w:proofErr w:type="gramEnd"/>
      <w:r w:rsidRPr="004656D3">
        <w:rPr>
          <w:rFonts w:ascii="Courier New" w:hAnsi="Courier New" w:cs="Courier New"/>
        </w:rPr>
        <w:t xml:space="preserve">/ </w:t>
      </w:r>
    </w:p>
    <w:p w14:paraId="0E2FBE0B" w14:textId="77777777" w:rsidR="003A44D1" w:rsidRDefault="003A44D1">
      <w:pPr>
        <w:rPr>
          <w:rFonts w:ascii="Courier New" w:hAnsi="Courier New" w:cs="Courier New"/>
        </w:rPr>
      </w:pPr>
    </w:p>
    <w:p w14:paraId="589A76D9" w14:textId="77777777" w:rsidR="003A44D1" w:rsidRDefault="003A44D1">
      <w:pPr>
        <w:rPr>
          <w:rFonts w:ascii="Courier New" w:hAnsi="Courier New" w:cs="Courier New"/>
        </w:rPr>
      </w:pPr>
    </w:p>
    <w:p w14:paraId="38CE4E48" w14:textId="77777777" w:rsidR="003A44D1" w:rsidRDefault="003A44D1">
      <w:pPr>
        <w:rPr>
          <w:rFonts w:ascii="Courier New" w:hAnsi="Courier New" w:cs="Courier New"/>
        </w:rPr>
      </w:pPr>
    </w:p>
    <w:p w14:paraId="5D9DE5C3" w14:textId="77777777" w:rsidR="003A44D1" w:rsidRPr="003A44D1" w:rsidRDefault="003A44D1" w:rsidP="003A44D1">
      <w:pPr>
        <w:rPr>
          <w:rFonts w:ascii="Courier New" w:hAnsi="Courier New" w:cs="Courier New"/>
        </w:rPr>
      </w:pPr>
      <w:r w:rsidRPr="003A44D1">
        <w:rPr>
          <w:rFonts w:ascii="Courier New" w:hAnsi="Courier New" w:cs="Courier New"/>
        </w:rPr>
        <w:t xml:space="preserve">/* </w:t>
      </w:r>
      <w:r w:rsidRPr="003A44D1">
        <w:rPr>
          <w:rFonts w:ascii="Courier New" w:hAnsi="Courier New" w:cs="Courier New"/>
          <w:b/>
          <w:bCs/>
        </w:rPr>
        <w:t>OUTPUT</w:t>
      </w:r>
    </w:p>
    <w:p w14:paraId="0D84603B" w14:textId="77777777" w:rsidR="003A44D1" w:rsidRDefault="003A44D1" w:rsidP="003A44D1"/>
    <w:p w14:paraId="2A6C6A9C" w14:textId="77777777" w:rsidR="003A44D1" w:rsidRPr="003A44D1" w:rsidRDefault="003A44D1" w:rsidP="003A44D1">
      <w:pPr>
        <w:spacing w:line="360" w:lineRule="auto"/>
      </w:pPr>
      <w:r w:rsidRPr="004656D3">
        <w:rPr>
          <w:rFonts w:ascii="Courier New" w:hAnsi="Courier New" w:cs="Courier New"/>
        </w:rPr>
        <w:t>Enter a keyboard character and press Enter:</w:t>
      </w:r>
      <w:r>
        <w:rPr>
          <w:rFonts w:ascii="Courier New" w:hAnsi="Courier New" w:cs="Courier New"/>
        </w:rPr>
        <w:t xml:space="preserve">  </w:t>
      </w:r>
      <w:r w:rsidR="004F080A">
        <w:rPr>
          <w:rFonts w:ascii="Courier New" w:hAnsi="Courier New" w:cs="Courier New"/>
        </w:rPr>
        <w:t>A</w:t>
      </w:r>
      <w:r>
        <w:t xml:space="preserve">           </w:t>
      </w:r>
      <w:r>
        <w:sym w:font="Wingdings" w:char="F0DF"/>
      </w:r>
      <w:r>
        <w:t xml:space="preserve"> User enters </w:t>
      </w:r>
      <w:r w:rsidR="004F080A">
        <w:t>A</w:t>
      </w:r>
    </w:p>
    <w:p w14:paraId="1C42BED6" w14:textId="77777777" w:rsidR="003A44D1" w:rsidRPr="004656D3" w:rsidRDefault="003A44D1" w:rsidP="003A44D1">
      <w:pPr>
        <w:rPr>
          <w:rFonts w:ascii="Courier New" w:hAnsi="Courier New" w:cs="Courier New"/>
        </w:rPr>
      </w:pPr>
      <w:r w:rsidRPr="004656D3">
        <w:rPr>
          <w:rFonts w:ascii="Courier New" w:hAnsi="Courier New" w:cs="Courier New"/>
        </w:rPr>
        <w:t xml:space="preserve">The character is </w:t>
      </w:r>
      <w:r>
        <w:rPr>
          <w:rFonts w:ascii="Courier New" w:hAnsi="Courier New" w:cs="Courier New"/>
        </w:rPr>
        <w:t>not a</w:t>
      </w:r>
      <w:r w:rsidR="004F080A">
        <w:rPr>
          <w:rFonts w:ascii="Courier New" w:hAnsi="Courier New" w:cs="Courier New"/>
        </w:rPr>
        <w:t xml:space="preserve"> lowercase </w:t>
      </w:r>
      <w:r w:rsidRPr="004656D3">
        <w:rPr>
          <w:rFonts w:ascii="Courier New" w:hAnsi="Courier New" w:cs="Courier New"/>
        </w:rPr>
        <w:t>alphabetic character.</w:t>
      </w:r>
    </w:p>
    <w:p w14:paraId="479FDB41" w14:textId="77777777" w:rsidR="003A44D1" w:rsidRPr="004656D3" w:rsidRDefault="003A44D1" w:rsidP="003A44D1">
      <w:pPr>
        <w:rPr>
          <w:rFonts w:ascii="Courier New" w:hAnsi="Courier New" w:cs="Courier New"/>
        </w:rPr>
      </w:pPr>
    </w:p>
    <w:p w14:paraId="5AAB1957" w14:textId="77777777" w:rsidR="003A44D1" w:rsidRDefault="003A44D1" w:rsidP="003A44D1">
      <w:pPr>
        <w:rPr>
          <w:rFonts w:ascii="Courier New" w:hAnsi="Courier New" w:cs="Courier New"/>
        </w:rPr>
      </w:pPr>
      <w:r w:rsidRPr="004656D3">
        <w:rPr>
          <w:rFonts w:ascii="Courier New" w:hAnsi="Courier New" w:cs="Courier New"/>
        </w:rPr>
        <w:t xml:space="preserve">Press any key to </w:t>
      </w:r>
      <w:proofErr w:type="gramStart"/>
      <w:r w:rsidRPr="004656D3">
        <w:rPr>
          <w:rFonts w:ascii="Courier New" w:hAnsi="Courier New" w:cs="Courier New"/>
        </w:rPr>
        <w:t>continue  *</w:t>
      </w:r>
      <w:proofErr w:type="gramEnd"/>
      <w:r w:rsidRPr="004656D3">
        <w:rPr>
          <w:rFonts w:ascii="Courier New" w:hAnsi="Courier New" w:cs="Courier New"/>
        </w:rPr>
        <w:t xml:space="preserve">/ </w:t>
      </w:r>
    </w:p>
    <w:p w14:paraId="70F7F871" w14:textId="77777777" w:rsidR="00682AC2" w:rsidRDefault="00682AC2">
      <w:pPr>
        <w:rPr>
          <w:rFonts w:ascii="Courier New" w:hAnsi="Courier New" w:cs="Courier New"/>
        </w:rPr>
      </w:pPr>
    </w:p>
    <w:p w14:paraId="7402FF15" w14:textId="77777777" w:rsidR="003A44D1" w:rsidRPr="003A44D1" w:rsidRDefault="003A44D1" w:rsidP="003A44D1">
      <w:pPr>
        <w:rPr>
          <w:b/>
          <w:bCs/>
          <w:sz w:val="28"/>
        </w:rPr>
      </w:pPr>
      <w:r w:rsidRPr="003A44D1">
        <w:rPr>
          <w:sz w:val="16"/>
          <w:szCs w:val="16"/>
        </w:rPr>
        <w:t>_________________________________________________________________________</w:t>
      </w:r>
      <w:r>
        <w:rPr>
          <w:sz w:val="16"/>
          <w:szCs w:val="16"/>
        </w:rPr>
        <w:t>________________________________________</w:t>
      </w:r>
      <w:r w:rsidRPr="003A44D1">
        <w:rPr>
          <w:sz w:val="16"/>
          <w:szCs w:val="16"/>
        </w:rPr>
        <w:t>_</w:t>
      </w:r>
      <w:r w:rsidRPr="003A44D1">
        <w:rPr>
          <w:b/>
          <w:bCs/>
          <w:sz w:val="28"/>
        </w:rPr>
        <w:t xml:space="preserve"> </w:t>
      </w:r>
    </w:p>
    <w:p w14:paraId="3200C888" w14:textId="77777777" w:rsidR="00682AC2" w:rsidRDefault="00682AC2">
      <w:pPr>
        <w:rPr>
          <w:rFonts w:ascii="Courier New" w:hAnsi="Courier New" w:cs="Courier New"/>
        </w:rPr>
      </w:pPr>
    </w:p>
    <w:p w14:paraId="6319E5A4" w14:textId="77777777" w:rsidR="00682AC2" w:rsidRDefault="00682AC2">
      <w:pPr>
        <w:rPr>
          <w:rFonts w:ascii="Courier New" w:hAnsi="Courier New" w:cs="Courier New"/>
        </w:rPr>
      </w:pPr>
    </w:p>
    <w:p w14:paraId="738BB56B" w14:textId="77777777" w:rsidR="00682AC2" w:rsidRDefault="00682AC2">
      <w:pPr>
        <w:rPr>
          <w:rFonts w:ascii="Courier New" w:hAnsi="Courier New" w:cs="Courier New"/>
        </w:rPr>
      </w:pPr>
    </w:p>
    <w:p w14:paraId="51BBB8D7" w14:textId="77777777" w:rsidR="003A44D1" w:rsidRDefault="003A44D1">
      <w:pPr>
        <w:rPr>
          <w:rFonts w:ascii="Courier New" w:hAnsi="Courier New" w:cs="Courier New"/>
        </w:rPr>
      </w:pPr>
    </w:p>
    <w:p w14:paraId="29AEEA65" w14:textId="77777777" w:rsidR="00682AC2" w:rsidRPr="007135E7" w:rsidRDefault="00682AC2" w:rsidP="00682AC2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color w:val="FF0000"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>HW</w:t>
      </w:r>
      <w:r w:rsidRPr="006063CE">
        <w:rPr>
          <w:rFonts w:ascii="Arial" w:hAnsi="Arial" w:cs="Arial"/>
          <w:b/>
          <w:noProof/>
          <w:sz w:val="24"/>
          <w:szCs w:val="24"/>
        </w:rPr>
        <w:t>_5</w:t>
      </w:r>
      <w:r>
        <w:rPr>
          <w:rFonts w:ascii="Arial" w:hAnsi="Arial" w:cs="Arial"/>
          <w:b/>
          <w:noProof/>
          <w:sz w:val="24"/>
          <w:szCs w:val="24"/>
        </w:rPr>
        <w:t>b</w:t>
      </w:r>
      <w:r w:rsidRPr="006063CE">
        <w:rPr>
          <w:rFonts w:ascii="Arial" w:hAnsi="Arial" w:cs="Arial"/>
          <w:b/>
          <w:noProof/>
          <w:sz w:val="24"/>
          <w:szCs w:val="24"/>
        </w:rPr>
        <w:t xml:space="preserve">   </w:t>
      </w:r>
      <w:r w:rsidRPr="006063CE">
        <w:rPr>
          <w:rFonts w:ascii="Arial" w:hAnsi="Arial" w:cs="Arial"/>
          <w:noProof/>
          <w:sz w:val="24"/>
          <w:szCs w:val="24"/>
        </w:rPr>
        <w:t xml:space="preserve">-   Project:   </w:t>
      </w:r>
      <w:r>
        <w:rPr>
          <w:rFonts w:ascii="Arial" w:hAnsi="Arial" w:cs="Arial"/>
          <w:noProof/>
          <w:sz w:val="24"/>
          <w:szCs w:val="24"/>
        </w:rPr>
        <w:t xml:space="preserve">  </w:t>
      </w:r>
      <w:r w:rsidRPr="006063CE">
        <w:rPr>
          <w:rFonts w:ascii="Arial" w:hAnsi="Arial" w:cs="Arial"/>
          <w:noProof/>
          <w:sz w:val="24"/>
          <w:szCs w:val="24"/>
        </w:rPr>
        <w:t xml:space="preserve"> </w:t>
      </w:r>
      <w:r w:rsidR="00D94C42">
        <w:rPr>
          <w:rFonts w:ascii="Arial" w:hAnsi="Arial" w:cs="Arial"/>
          <w:b/>
          <w:noProof/>
          <w:sz w:val="24"/>
          <w:szCs w:val="24"/>
        </w:rPr>
        <w:t>Legal age</w:t>
      </w:r>
    </w:p>
    <w:p w14:paraId="3662F9D0" w14:textId="77777777" w:rsidR="00682AC2" w:rsidRPr="006063CE" w:rsidRDefault="00682AC2" w:rsidP="00682AC2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0E16613B" w14:textId="77777777" w:rsidR="00682AC2" w:rsidRPr="00E74B02" w:rsidRDefault="00682AC2" w:rsidP="00682AC2">
      <w:pPr>
        <w:pStyle w:val="NoSpacing"/>
        <w:numPr>
          <w:ilvl w:val="0"/>
          <w:numId w:val="5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E74B02">
        <w:rPr>
          <w:rFonts w:ascii="Arial" w:hAnsi="Arial" w:cs="Arial"/>
          <w:noProof/>
          <w:sz w:val="24"/>
          <w:szCs w:val="24"/>
        </w:rPr>
        <w:t>Create a new project and name it:</w:t>
      </w:r>
      <w:r w:rsidRPr="00E74B02">
        <w:rPr>
          <w:rFonts w:ascii="Arial" w:hAnsi="Arial" w:cs="Arial"/>
          <w:noProof/>
          <w:sz w:val="24"/>
          <w:szCs w:val="24"/>
        </w:rPr>
        <w:tab/>
      </w:r>
      <w:r w:rsidR="00580414">
        <w:rPr>
          <w:rFonts w:ascii="Arial" w:hAnsi="Arial" w:cs="Arial"/>
          <w:b/>
          <w:noProof/>
          <w:sz w:val="24"/>
          <w:szCs w:val="24"/>
        </w:rPr>
        <w:t>legalAge</w:t>
      </w:r>
    </w:p>
    <w:p w14:paraId="0B9CBE8C" w14:textId="77777777" w:rsidR="00682AC2" w:rsidRPr="00CE38A6" w:rsidRDefault="00682AC2" w:rsidP="00682AC2">
      <w:pPr>
        <w:pStyle w:val="NoSpacing"/>
        <w:numPr>
          <w:ilvl w:val="0"/>
          <w:numId w:val="5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CE38A6">
        <w:rPr>
          <w:rFonts w:ascii="Arial" w:hAnsi="Arial" w:cs="Arial"/>
          <w:noProof/>
          <w:sz w:val="24"/>
          <w:szCs w:val="24"/>
        </w:rPr>
        <w:t>Create a new file and name it:</w:t>
      </w:r>
      <w:r w:rsidRPr="00CE38A6">
        <w:rPr>
          <w:rFonts w:ascii="Arial" w:hAnsi="Arial" w:cs="Arial"/>
          <w:noProof/>
          <w:sz w:val="24"/>
          <w:szCs w:val="24"/>
        </w:rPr>
        <w:tab/>
        <w:t xml:space="preserve">    </w:t>
      </w:r>
      <w:r>
        <w:rPr>
          <w:rFonts w:ascii="Arial" w:hAnsi="Arial" w:cs="Arial"/>
          <w:noProof/>
          <w:sz w:val="24"/>
          <w:szCs w:val="24"/>
        </w:rPr>
        <w:tab/>
        <w:t>HW</w:t>
      </w:r>
      <w:r w:rsidRPr="00CE38A6">
        <w:rPr>
          <w:rFonts w:ascii="Arial" w:hAnsi="Arial" w:cs="Arial"/>
          <w:b/>
          <w:noProof/>
          <w:sz w:val="24"/>
          <w:szCs w:val="24"/>
        </w:rPr>
        <w:t>_</w:t>
      </w:r>
      <w:r>
        <w:rPr>
          <w:rFonts w:ascii="Arial" w:hAnsi="Arial" w:cs="Arial"/>
          <w:b/>
          <w:noProof/>
          <w:sz w:val="24"/>
          <w:szCs w:val="24"/>
        </w:rPr>
        <w:t>5b</w:t>
      </w:r>
      <w:r w:rsidRPr="00CE38A6">
        <w:rPr>
          <w:rFonts w:ascii="Arial" w:hAnsi="Arial" w:cs="Arial"/>
          <w:b/>
          <w:noProof/>
          <w:sz w:val="24"/>
          <w:szCs w:val="24"/>
        </w:rPr>
        <w:t>.cpp</w:t>
      </w:r>
    </w:p>
    <w:p w14:paraId="1746B77C" w14:textId="77777777" w:rsidR="00682AC2" w:rsidRPr="00A979F2" w:rsidRDefault="00682AC2" w:rsidP="00682AC2">
      <w:pPr>
        <w:pStyle w:val="NoSpacing"/>
        <w:numPr>
          <w:ilvl w:val="0"/>
          <w:numId w:val="5"/>
        </w:numPr>
        <w:rPr>
          <w:rFonts w:ascii="Arial" w:hAnsi="Arial" w:cs="Arial"/>
          <w:noProof/>
          <w:sz w:val="24"/>
          <w:szCs w:val="24"/>
        </w:rPr>
      </w:pPr>
      <w:r w:rsidRPr="00A979F2">
        <w:rPr>
          <w:rFonts w:ascii="Arial" w:hAnsi="Arial" w:cs="Arial"/>
          <w:noProof/>
          <w:sz w:val="24"/>
          <w:szCs w:val="24"/>
        </w:rPr>
        <w:t xml:space="preserve">Write a program that produces the output shown, based on the following </w:t>
      </w:r>
    </w:p>
    <w:p w14:paraId="0EF9D37C" w14:textId="77777777" w:rsidR="00682AC2" w:rsidRDefault="00682AC2" w:rsidP="00682AC2">
      <w:pPr>
        <w:pStyle w:val="NoSpacing"/>
        <w:spacing w:line="360" w:lineRule="auto"/>
        <w:ind w:left="720"/>
        <w:rPr>
          <w:rFonts w:ascii="Arial" w:hAnsi="Arial" w:cs="Arial"/>
          <w:noProof/>
          <w:sz w:val="24"/>
          <w:szCs w:val="24"/>
        </w:rPr>
      </w:pPr>
      <w:r w:rsidRPr="00A979F2">
        <w:rPr>
          <w:rFonts w:ascii="Arial" w:hAnsi="Arial" w:cs="Arial"/>
          <w:noProof/>
          <w:sz w:val="24"/>
          <w:szCs w:val="24"/>
        </w:rPr>
        <w:t xml:space="preserve">    information:     </w:t>
      </w:r>
    </w:p>
    <w:p w14:paraId="213301CF" w14:textId="77777777" w:rsidR="00D94C42" w:rsidRPr="00A979F2" w:rsidRDefault="00D94C42" w:rsidP="00682AC2">
      <w:pPr>
        <w:pStyle w:val="NoSpacing"/>
        <w:spacing w:line="360" w:lineRule="auto"/>
        <w:ind w:left="720"/>
        <w:rPr>
          <w:rFonts w:ascii="Arial" w:hAnsi="Arial" w:cs="Arial"/>
          <w:noProof/>
          <w:sz w:val="24"/>
          <w:szCs w:val="24"/>
        </w:rPr>
      </w:pPr>
    </w:p>
    <w:p w14:paraId="3CD919CC" w14:textId="77777777" w:rsidR="0041287A" w:rsidRDefault="0041287A" w:rsidP="0041287A">
      <w:pPr>
        <w:pStyle w:val="NoSpacing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  <w:u w:val="single"/>
        </w:rPr>
        <w:tab/>
      </w:r>
      <w:r>
        <w:rPr>
          <w:rFonts w:ascii="Arial" w:hAnsi="Arial" w:cs="Arial"/>
          <w:sz w:val="16"/>
          <w:szCs w:val="16"/>
        </w:rPr>
        <w:t xml:space="preserve"> </w:t>
      </w:r>
    </w:p>
    <w:p w14:paraId="6FBF7867" w14:textId="77777777" w:rsidR="00682AC2" w:rsidRPr="00A979F2" w:rsidRDefault="00682AC2" w:rsidP="00682AC2">
      <w:pPr>
        <w:pStyle w:val="NoSpacing"/>
        <w:rPr>
          <w:rFonts w:ascii="Arial" w:hAnsi="Arial" w:cs="Arial"/>
          <w:noProof/>
          <w:sz w:val="24"/>
          <w:szCs w:val="24"/>
        </w:rPr>
      </w:pPr>
    </w:p>
    <w:p w14:paraId="1F7B0AB2" w14:textId="77777777" w:rsidR="00682AC2" w:rsidRDefault="00682AC2" w:rsidP="00682AC2">
      <w:pPr>
        <w:pStyle w:val="NoSpacing"/>
        <w:rPr>
          <w:rFonts w:ascii="Arial" w:hAnsi="Arial" w:cs="Arial"/>
          <w:noProof/>
        </w:rPr>
      </w:pPr>
    </w:p>
    <w:p w14:paraId="4E560B21" w14:textId="77777777" w:rsidR="00682AC2" w:rsidRDefault="00682AC2" w:rsidP="00682AC2">
      <w:pPr>
        <w:pStyle w:val="NoSpacing"/>
        <w:rPr>
          <w:rFonts w:ascii="Arial" w:hAnsi="Arial" w:cs="Arial"/>
          <w:noProof/>
        </w:rPr>
      </w:pPr>
      <w:r w:rsidRPr="001310C1">
        <w:rPr>
          <w:rFonts w:ascii="Arial" w:hAnsi="Arial" w:cs="Arial"/>
          <w:noProof/>
          <w:u w:val="single"/>
        </w:rPr>
        <w:t>Here are some sample outputs</w:t>
      </w:r>
      <w:r>
        <w:rPr>
          <w:rFonts w:ascii="Arial" w:hAnsi="Arial" w:cs="Arial"/>
          <w:noProof/>
        </w:rPr>
        <w:t>:</w:t>
      </w:r>
    </w:p>
    <w:p w14:paraId="55F5E13B" w14:textId="77777777" w:rsidR="00682AC2" w:rsidRPr="00A979F2" w:rsidRDefault="00682AC2" w:rsidP="00682AC2">
      <w:pPr>
        <w:pStyle w:val="NoSpacing"/>
        <w:rPr>
          <w:rFonts w:ascii="Arial" w:hAnsi="Arial" w:cs="Arial"/>
          <w:noProof/>
        </w:rPr>
      </w:pPr>
    </w:p>
    <w:p w14:paraId="54CE7205" w14:textId="77777777" w:rsidR="00682AC2" w:rsidRPr="00A979F2" w:rsidRDefault="00682AC2" w:rsidP="00682AC2">
      <w:pPr>
        <w:pStyle w:val="NoSpacing"/>
        <w:rPr>
          <w:rFonts w:ascii="Courier New" w:hAnsi="Courier New" w:cs="Courier New"/>
          <w:b/>
          <w:noProof/>
          <w:sz w:val="24"/>
          <w:szCs w:val="24"/>
        </w:rPr>
      </w:pPr>
      <w:r w:rsidRPr="00A979F2">
        <w:rPr>
          <w:rFonts w:ascii="Courier New" w:hAnsi="Courier New" w:cs="Courier New"/>
          <w:b/>
          <w:noProof/>
          <w:sz w:val="24"/>
          <w:szCs w:val="24"/>
        </w:rPr>
        <w:t>/*  OUTPUT:</w:t>
      </w:r>
    </w:p>
    <w:p w14:paraId="0EF8FEA3" w14:textId="77777777" w:rsidR="00682AC2" w:rsidRPr="008F5813" w:rsidRDefault="00682AC2" w:rsidP="00682AC2">
      <w:pPr>
        <w:pStyle w:val="NoSpacing"/>
        <w:rPr>
          <w:rFonts w:ascii="Courier New" w:hAnsi="Courier New" w:cs="Courier New"/>
          <w:noProof/>
          <w:sz w:val="16"/>
          <w:szCs w:val="16"/>
        </w:rPr>
      </w:pPr>
    </w:p>
    <w:p w14:paraId="014D7E5F" w14:textId="77777777" w:rsidR="00682AC2" w:rsidRPr="008F5813" w:rsidRDefault="00682AC2" w:rsidP="00682AC2">
      <w:pPr>
        <w:pStyle w:val="NoSpacing"/>
        <w:tabs>
          <w:tab w:val="left" w:pos="4050"/>
          <w:tab w:val="left" w:pos="4680"/>
          <w:tab w:val="left" w:pos="5310"/>
        </w:tabs>
        <w:spacing w:line="360" w:lineRule="auto"/>
        <w:rPr>
          <w:rFonts w:ascii="Arial" w:hAnsi="Arial" w:cs="Arial"/>
          <w:noProof/>
          <w:sz w:val="24"/>
          <w:szCs w:val="24"/>
        </w:rPr>
      </w:pPr>
      <w:r w:rsidRPr="008F5813">
        <w:rPr>
          <w:rFonts w:ascii="Courier New" w:hAnsi="Courier New" w:cs="Courier New"/>
          <w:noProof/>
          <w:sz w:val="24"/>
          <w:szCs w:val="24"/>
        </w:rPr>
        <w:t xml:space="preserve">Enter </w:t>
      </w:r>
      <w:r w:rsidR="00580414">
        <w:rPr>
          <w:rFonts w:ascii="Courier New" w:hAnsi="Courier New" w:cs="Courier New"/>
          <w:noProof/>
          <w:sz w:val="24"/>
          <w:szCs w:val="24"/>
        </w:rPr>
        <w:t>your age</w:t>
      </w:r>
      <w:r w:rsidRPr="008F5813">
        <w:rPr>
          <w:rFonts w:ascii="Courier New" w:hAnsi="Courier New" w:cs="Courier New"/>
          <w:noProof/>
          <w:sz w:val="24"/>
          <w:szCs w:val="24"/>
        </w:rPr>
        <w:t>:</w:t>
      </w:r>
      <w:r>
        <w:rPr>
          <w:rFonts w:ascii="Courier New" w:hAnsi="Courier New" w:cs="Courier New"/>
          <w:noProof/>
          <w:sz w:val="24"/>
          <w:szCs w:val="24"/>
        </w:rPr>
        <w:t xml:space="preserve">  </w:t>
      </w:r>
      <w:r w:rsidR="00580414">
        <w:rPr>
          <w:rFonts w:ascii="Courier New" w:hAnsi="Courier New" w:cs="Courier New"/>
          <w:noProof/>
          <w:sz w:val="24"/>
          <w:szCs w:val="24"/>
        </w:rPr>
        <w:t>21</w:t>
      </w:r>
      <w:r>
        <w:rPr>
          <w:rFonts w:ascii="Courier New" w:hAnsi="Courier New" w:cs="Courier New"/>
          <w:noProof/>
          <w:sz w:val="24"/>
          <w:szCs w:val="24"/>
        </w:rPr>
        <w:tab/>
      </w:r>
    </w:p>
    <w:p w14:paraId="14F5BD1C" w14:textId="77777777" w:rsidR="00682AC2" w:rsidRPr="001310C1" w:rsidRDefault="00580414" w:rsidP="00682AC2">
      <w:pPr>
        <w:pStyle w:val="NoSpacing"/>
        <w:tabs>
          <w:tab w:val="left" w:pos="5310"/>
        </w:tabs>
        <w:spacing w:line="360" w:lineRule="auto"/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t>You are legally allowed to drink alcoholic beverages</w:t>
      </w:r>
      <w:r w:rsidR="00682AC2" w:rsidRPr="001310C1">
        <w:rPr>
          <w:rFonts w:ascii="Courier New" w:hAnsi="Courier New" w:cs="Courier New"/>
          <w:noProof/>
          <w:sz w:val="24"/>
          <w:szCs w:val="24"/>
        </w:rPr>
        <w:t>.</w:t>
      </w:r>
      <w:r w:rsidR="00682AC2">
        <w:rPr>
          <w:rFonts w:ascii="Courier New" w:hAnsi="Courier New" w:cs="Courier New"/>
          <w:noProof/>
          <w:sz w:val="24"/>
          <w:szCs w:val="24"/>
        </w:rPr>
        <w:tab/>
      </w:r>
    </w:p>
    <w:p w14:paraId="3264904C" w14:textId="77777777" w:rsidR="00682AC2" w:rsidRDefault="00682AC2" w:rsidP="00682AC2">
      <w:pPr>
        <w:pStyle w:val="NoSpacing"/>
        <w:tabs>
          <w:tab w:val="left" w:pos="5310"/>
        </w:tabs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t>Press any key to continue ...  */</w:t>
      </w:r>
    </w:p>
    <w:p w14:paraId="570090A2" w14:textId="77777777" w:rsidR="00682AC2" w:rsidRPr="00A979F2" w:rsidRDefault="00682AC2" w:rsidP="00682AC2">
      <w:pPr>
        <w:pStyle w:val="NoSpacing"/>
        <w:tabs>
          <w:tab w:val="left" w:pos="5310"/>
        </w:tabs>
        <w:rPr>
          <w:rFonts w:ascii="Courier New" w:hAnsi="Courier New" w:cs="Courier New"/>
          <w:noProof/>
          <w:sz w:val="24"/>
          <w:szCs w:val="24"/>
        </w:rPr>
      </w:pPr>
    </w:p>
    <w:p w14:paraId="4BB970F4" w14:textId="77777777" w:rsidR="00682AC2" w:rsidRDefault="00682AC2" w:rsidP="00682AC2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1310C1">
        <w:rPr>
          <w:rFonts w:ascii="Courier New" w:hAnsi="Courier New" w:cs="Courier New"/>
          <w:noProof/>
          <w:sz w:val="24"/>
          <w:szCs w:val="24"/>
        </w:rPr>
        <w:t>**************************************</w:t>
      </w:r>
    </w:p>
    <w:p w14:paraId="242F178F" w14:textId="77777777" w:rsidR="00682AC2" w:rsidRPr="001310C1" w:rsidRDefault="00682AC2" w:rsidP="00682AC2">
      <w:pPr>
        <w:pStyle w:val="NoSpacing"/>
        <w:rPr>
          <w:rFonts w:ascii="Courier New" w:hAnsi="Courier New" w:cs="Courier New"/>
          <w:noProof/>
          <w:sz w:val="24"/>
          <w:szCs w:val="24"/>
        </w:rPr>
      </w:pPr>
    </w:p>
    <w:p w14:paraId="3DA79766" w14:textId="77777777" w:rsidR="00682AC2" w:rsidRPr="008F5813" w:rsidRDefault="00682AC2" w:rsidP="00682AC2">
      <w:pPr>
        <w:pStyle w:val="NoSpacing"/>
        <w:tabs>
          <w:tab w:val="left" w:pos="4050"/>
          <w:tab w:val="left" w:pos="4680"/>
          <w:tab w:val="left" w:pos="5310"/>
        </w:tabs>
        <w:spacing w:line="360" w:lineRule="auto"/>
        <w:rPr>
          <w:rFonts w:ascii="Arial" w:hAnsi="Arial" w:cs="Arial"/>
          <w:noProof/>
          <w:sz w:val="24"/>
          <w:szCs w:val="24"/>
        </w:rPr>
      </w:pPr>
      <w:r w:rsidRPr="008F5813">
        <w:rPr>
          <w:rFonts w:ascii="Courier New" w:hAnsi="Courier New" w:cs="Courier New"/>
          <w:noProof/>
          <w:sz w:val="24"/>
          <w:szCs w:val="24"/>
        </w:rPr>
        <w:t xml:space="preserve">Enter </w:t>
      </w:r>
      <w:r w:rsidR="00580414">
        <w:rPr>
          <w:rFonts w:ascii="Courier New" w:hAnsi="Courier New" w:cs="Courier New"/>
          <w:noProof/>
          <w:sz w:val="24"/>
          <w:szCs w:val="24"/>
        </w:rPr>
        <w:t>your age</w:t>
      </w:r>
      <w:r w:rsidRPr="008F5813">
        <w:rPr>
          <w:rFonts w:ascii="Courier New" w:hAnsi="Courier New" w:cs="Courier New"/>
          <w:noProof/>
          <w:sz w:val="24"/>
          <w:szCs w:val="24"/>
        </w:rPr>
        <w:t>:</w:t>
      </w:r>
      <w:r>
        <w:rPr>
          <w:rFonts w:ascii="Courier New" w:hAnsi="Courier New" w:cs="Courier New"/>
          <w:noProof/>
          <w:sz w:val="24"/>
          <w:szCs w:val="24"/>
        </w:rPr>
        <w:t xml:space="preserve">  </w:t>
      </w:r>
      <w:r w:rsidR="00580414">
        <w:rPr>
          <w:rFonts w:ascii="Courier New" w:hAnsi="Courier New" w:cs="Courier New"/>
          <w:noProof/>
          <w:sz w:val="24"/>
          <w:szCs w:val="24"/>
        </w:rPr>
        <w:t>16</w:t>
      </w:r>
      <w:r>
        <w:rPr>
          <w:rFonts w:ascii="Courier New" w:hAnsi="Courier New" w:cs="Courier New"/>
          <w:noProof/>
          <w:sz w:val="24"/>
          <w:szCs w:val="24"/>
        </w:rPr>
        <w:tab/>
      </w:r>
    </w:p>
    <w:p w14:paraId="616804B6" w14:textId="77777777" w:rsidR="00682AC2" w:rsidRPr="001310C1" w:rsidRDefault="00580414" w:rsidP="00682AC2">
      <w:pPr>
        <w:pStyle w:val="NoSpacing"/>
        <w:tabs>
          <w:tab w:val="left" w:pos="5310"/>
        </w:tabs>
        <w:spacing w:line="360" w:lineRule="auto"/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t>You are not legally allowed to drink alcoholic beverages</w:t>
      </w:r>
      <w:r w:rsidRPr="001310C1">
        <w:rPr>
          <w:rFonts w:ascii="Courier New" w:hAnsi="Courier New" w:cs="Courier New"/>
          <w:noProof/>
          <w:sz w:val="24"/>
          <w:szCs w:val="24"/>
        </w:rPr>
        <w:t>.</w:t>
      </w:r>
      <w:r w:rsidR="00682AC2">
        <w:rPr>
          <w:rFonts w:ascii="Courier New" w:hAnsi="Courier New" w:cs="Courier New"/>
          <w:noProof/>
          <w:sz w:val="24"/>
          <w:szCs w:val="24"/>
        </w:rPr>
        <w:tab/>
      </w:r>
      <w:r w:rsidR="00682AC2">
        <w:rPr>
          <w:rFonts w:ascii="Courier New" w:hAnsi="Courier New" w:cs="Courier New"/>
          <w:noProof/>
          <w:sz w:val="24"/>
          <w:szCs w:val="24"/>
        </w:rPr>
        <w:tab/>
      </w:r>
      <w:r w:rsidR="00682AC2">
        <w:rPr>
          <w:rFonts w:ascii="Courier New" w:hAnsi="Courier New" w:cs="Courier New"/>
          <w:noProof/>
          <w:sz w:val="24"/>
          <w:szCs w:val="24"/>
        </w:rPr>
        <w:tab/>
      </w:r>
    </w:p>
    <w:p w14:paraId="6E89A018" w14:textId="77777777" w:rsidR="00682AC2" w:rsidRDefault="00682AC2" w:rsidP="00682AC2">
      <w:pPr>
        <w:pStyle w:val="NoSpacing"/>
        <w:tabs>
          <w:tab w:val="left" w:pos="5310"/>
        </w:tabs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t>Press any key to continue ...  */</w:t>
      </w:r>
    </w:p>
    <w:p w14:paraId="30CF9ABA" w14:textId="77777777" w:rsidR="00682AC2" w:rsidRDefault="00682AC2" w:rsidP="00682AC2">
      <w:pPr>
        <w:pStyle w:val="NoSpacing"/>
        <w:rPr>
          <w:rFonts w:ascii="Courier New" w:hAnsi="Courier New" w:cs="Courier New"/>
          <w:noProof/>
          <w:color w:val="0000FF"/>
          <w:sz w:val="24"/>
          <w:szCs w:val="24"/>
        </w:rPr>
      </w:pPr>
    </w:p>
    <w:p w14:paraId="276F9B87" w14:textId="77777777" w:rsidR="00682AC2" w:rsidRDefault="00682AC2" w:rsidP="00682AC2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1310C1">
        <w:rPr>
          <w:rFonts w:ascii="Courier New" w:hAnsi="Courier New" w:cs="Courier New"/>
          <w:noProof/>
          <w:sz w:val="24"/>
          <w:szCs w:val="24"/>
        </w:rPr>
        <w:t>**************************************</w:t>
      </w:r>
    </w:p>
    <w:p w14:paraId="7FAE483B" w14:textId="77777777" w:rsidR="00682AC2" w:rsidRPr="001310C1" w:rsidRDefault="00682AC2" w:rsidP="00682AC2">
      <w:pPr>
        <w:pStyle w:val="NoSpacing"/>
        <w:rPr>
          <w:rFonts w:ascii="Courier New" w:hAnsi="Courier New" w:cs="Courier New"/>
          <w:noProof/>
          <w:sz w:val="24"/>
          <w:szCs w:val="24"/>
        </w:rPr>
      </w:pPr>
    </w:p>
    <w:p w14:paraId="5C15F67E" w14:textId="77777777" w:rsidR="00682AC2" w:rsidRDefault="00682AC2" w:rsidP="00682AC2">
      <w:pPr>
        <w:pStyle w:val="NoSpacing"/>
        <w:rPr>
          <w:rFonts w:ascii="Courier New" w:hAnsi="Courier New" w:cs="Courier New"/>
          <w:noProof/>
          <w:color w:val="0000FF"/>
          <w:sz w:val="24"/>
          <w:szCs w:val="24"/>
        </w:rPr>
      </w:pPr>
    </w:p>
    <w:p w14:paraId="519E31BD" w14:textId="77777777" w:rsidR="00D94C42" w:rsidRPr="00D44A88" w:rsidRDefault="00D94C42" w:rsidP="00682AC2">
      <w:pPr>
        <w:pStyle w:val="NoSpacing"/>
        <w:rPr>
          <w:rFonts w:ascii="Courier New" w:hAnsi="Courier New" w:cs="Courier New"/>
          <w:noProof/>
          <w:color w:val="0000FF"/>
          <w:sz w:val="24"/>
          <w:szCs w:val="24"/>
        </w:rPr>
      </w:pPr>
    </w:p>
    <w:p w14:paraId="3CE70411" w14:textId="77777777" w:rsidR="00682AC2" w:rsidRPr="008F5813" w:rsidRDefault="00682AC2" w:rsidP="00682AC2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8F5813">
        <w:rPr>
          <w:rFonts w:ascii="Arial" w:hAnsi="Arial" w:cs="Arial"/>
          <w:b/>
          <w:sz w:val="24"/>
          <w:szCs w:val="24"/>
        </w:rPr>
        <w:t>Write a program that does the following</w:t>
      </w:r>
      <w:r w:rsidRPr="008F5813">
        <w:rPr>
          <w:rFonts w:ascii="Arial" w:hAnsi="Arial" w:cs="Arial"/>
          <w:sz w:val="24"/>
          <w:szCs w:val="24"/>
        </w:rPr>
        <w:t>:</w:t>
      </w:r>
    </w:p>
    <w:p w14:paraId="0593C2F1" w14:textId="77777777" w:rsidR="00682AC2" w:rsidRDefault="00682AC2" w:rsidP="00682AC2">
      <w:pPr>
        <w:pStyle w:val="NoSpacing"/>
        <w:rPr>
          <w:rFonts w:ascii="Arial" w:hAnsi="Arial" w:cs="Arial"/>
          <w:color w:val="FF0000"/>
          <w:sz w:val="24"/>
          <w:szCs w:val="24"/>
        </w:rPr>
      </w:pPr>
    </w:p>
    <w:p w14:paraId="10AA44F6" w14:textId="77777777" w:rsidR="00682AC2" w:rsidRPr="008F5813" w:rsidRDefault="00682AC2" w:rsidP="008E4D97">
      <w:pPr>
        <w:pStyle w:val="NoSpacing"/>
        <w:rPr>
          <w:rFonts w:ascii="Arial" w:hAnsi="Arial" w:cs="Arial"/>
          <w:sz w:val="24"/>
          <w:szCs w:val="24"/>
        </w:rPr>
      </w:pPr>
      <w:r w:rsidRPr="008F5813">
        <w:rPr>
          <w:rFonts w:ascii="Arial" w:hAnsi="Arial" w:cs="Arial"/>
          <w:sz w:val="24"/>
          <w:szCs w:val="24"/>
        </w:rPr>
        <w:t xml:space="preserve">The program asks the user to enter </w:t>
      </w:r>
      <w:r w:rsidR="00580414">
        <w:rPr>
          <w:rFonts w:ascii="Arial" w:hAnsi="Arial" w:cs="Arial"/>
          <w:sz w:val="24"/>
          <w:szCs w:val="24"/>
        </w:rPr>
        <w:t>his or her age</w:t>
      </w:r>
      <w:r w:rsidRPr="008F5813">
        <w:rPr>
          <w:rFonts w:ascii="Arial" w:hAnsi="Arial" w:cs="Arial"/>
          <w:sz w:val="24"/>
          <w:szCs w:val="24"/>
        </w:rPr>
        <w:t xml:space="preserve">.  The program then determines </w:t>
      </w:r>
      <w:r w:rsidR="008E4D97">
        <w:rPr>
          <w:rFonts w:ascii="Arial" w:hAnsi="Arial" w:cs="Arial"/>
          <w:sz w:val="24"/>
          <w:szCs w:val="24"/>
        </w:rPr>
        <w:t>whether the person is at least 21 years old</w:t>
      </w:r>
      <w:r w:rsidRPr="008F5813">
        <w:rPr>
          <w:rFonts w:ascii="Arial" w:hAnsi="Arial" w:cs="Arial"/>
          <w:sz w:val="24"/>
          <w:szCs w:val="24"/>
        </w:rPr>
        <w:t>.</w:t>
      </w:r>
    </w:p>
    <w:p w14:paraId="6F2447B0" w14:textId="77777777" w:rsidR="00682AC2" w:rsidRPr="008F5813" w:rsidRDefault="00682AC2" w:rsidP="00682AC2">
      <w:pPr>
        <w:pStyle w:val="NoSpacing"/>
        <w:rPr>
          <w:rFonts w:ascii="Arial" w:hAnsi="Arial" w:cs="Arial"/>
          <w:sz w:val="24"/>
          <w:szCs w:val="24"/>
        </w:rPr>
      </w:pPr>
    </w:p>
    <w:p w14:paraId="5DDF1F3A" w14:textId="77777777" w:rsidR="00682AC2" w:rsidRPr="00422414" w:rsidRDefault="00682AC2" w:rsidP="00682AC2">
      <w:pPr>
        <w:pStyle w:val="NoSpacing"/>
        <w:numPr>
          <w:ilvl w:val="0"/>
          <w:numId w:val="7"/>
        </w:numPr>
        <w:spacing w:line="360" w:lineRule="auto"/>
        <w:rPr>
          <w:rFonts w:ascii="Arial" w:hAnsi="Arial" w:cs="Arial"/>
          <w:sz w:val="24"/>
          <w:szCs w:val="24"/>
        </w:rPr>
      </w:pPr>
      <w:r w:rsidRPr="004A54FC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First, the program </w:t>
      </w:r>
      <w:r w:rsidRPr="00422414">
        <w:rPr>
          <w:rFonts w:ascii="Arial" w:hAnsi="Arial" w:cs="Arial"/>
          <w:sz w:val="24"/>
          <w:szCs w:val="24"/>
        </w:rPr>
        <w:t xml:space="preserve">prompts the user to enter </w:t>
      </w:r>
      <w:r w:rsidR="008E4D97">
        <w:rPr>
          <w:rFonts w:ascii="Arial" w:hAnsi="Arial" w:cs="Arial"/>
          <w:sz w:val="24"/>
          <w:szCs w:val="24"/>
        </w:rPr>
        <w:t>an age</w:t>
      </w:r>
      <w:r w:rsidRPr="00422414">
        <w:rPr>
          <w:rFonts w:ascii="Arial" w:hAnsi="Arial" w:cs="Arial"/>
          <w:sz w:val="24"/>
          <w:szCs w:val="24"/>
        </w:rPr>
        <w:t>.  (see output)</w:t>
      </w:r>
    </w:p>
    <w:p w14:paraId="53BDCA50" w14:textId="77777777" w:rsidR="00682AC2" w:rsidRPr="004A54FC" w:rsidRDefault="00682AC2" w:rsidP="00682AC2">
      <w:pPr>
        <w:pStyle w:val="NoSpacing"/>
        <w:numPr>
          <w:ilvl w:val="0"/>
          <w:numId w:val="6"/>
        </w:numPr>
        <w:autoSpaceDE w:val="0"/>
        <w:autoSpaceDN w:val="0"/>
        <w:adjustRightInd w:val="0"/>
        <w:rPr>
          <w:rFonts w:ascii="Arial" w:hAnsi="Arial" w:cs="Arial"/>
          <w:sz w:val="24"/>
          <w:szCs w:val="24"/>
        </w:rPr>
      </w:pPr>
      <w:r w:rsidRPr="004A54FC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user enters the </w:t>
      </w:r>
      <w:r w:rsidR="008E4D97">
        <w:rPr>
          <w:rFonts w:ascii="Arial" w:hAnsi="Arial" w:cs="Arial"/>
          <w:sz w:val="24"/>
          <w:szCs w:val="24"/>
        </w:rPr>
        <w:t>age</w:t>
      </w:r>
      <w:r>
        <w:rPr>
          <w:rFonts w:ascii="Arial" w:hAnsi="Arial" w:cs="Arial"/>
          <w:sz w:val="24"/>
          <w:szCs w:val="24"/>
        </w:rPr>
        <w:t>, which is read and then assigned to a variable.</w:t>
      </w:r>
    </w:p>
    <w:p w14:paraId="33073B86" w14:textId="77777777" w:rsidR="00682AC2" w:rsidRDefault="00682AC2" w:rsidP="00682AC2">
      <w:pPr>
        <w:pStyle w:val="NoSpacing"/>
        <w:rPr>
          <w:rFonts w:ascii="Courier New" w:hAnsi="Courier New" w:cs="Courier New"/>
          <w:noProof/>
          <w:sz w:val="24"/>
          <w:szCs w:val="24"/>
        </w:rPr>
      </w:pPr>
    </w:p>
    <w:p w14:paraId="37836310" w14:textId="77777777" w:rsidR="00682AC2" w:rsidRPr="004A54FC" w:rsidRDefault="00682AC2" w:rsidP="00682AC2">
      <w:pPr>
        <w:pStyle w:val="NoSpacing"/>
        <w:rPr>
          <w:rFonts w:ascii="Courier New" w:hAnsi="Courier New" w:cs="Courier New"/>
          <w:noProof/>
          <w:sz w:val="24"/>
          <w:szCs w:val="24"/>
        </w:rPr>
      </w:pPr>
    </w:p>
    <w:p w14:paraId="467C3F6B" w14:textId="77777777" w:rsidR="00682AC2" w:rsidRDefault="00682AC2" w:rsidP="00682AC2">
      <w:pPr>
        <w:pStyle w:val="NoSpacing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Then the program </w:t>
      </w:r>
      <w:r w:rsidRPr="00422414">
        <w:rPr>
          <w:rFonts w:ascii="Arial" w:hAnsi="Arial" w:cs="Arial"/>
          <w:sz w:val="24"/>
          <w:szCs w:val="24"/>
        </w:rPr>
        <w:t xml:space="preserve">uses and </w:t>
      </w:r>
      <w:r w:rsidRPr="00422414">
        <w:rPr>
          <w:rFonts w:ascii="Arial" w:hAnsi="Arial" w:cs="Arial"/>
          <w:b/>
          <w:i/>
          <w:sz w:val="24"/>
          <w:szCs w:val="24"/>
        </w:rPr>
        <w:t xml:space="preserve">if   </w:t>
      </w:r>
      <w:proofErr w:type="gramStart"/>
      <w:r w:rsidRPr="00422414">
        <w:rPr>
          <w:rFonts w:ascii="Arial" w:hAnsi="Arial" w:cs="Arial"/>
          <w:b/>
          <w:i/>
          <w:sz w:val="24"/>
          <w:szCs w:val="24"/>
        </w:rPr>
        <w:t>else  control</w:t>
      </w:r>
      <w:proofErr w:type="gramEnd"/>
      <w:r w:rsidRPr="00422414">
        <w:rPr>
          <w:rFonts w:ascii="Arial" w:hAnsi="Arial" w:cs="Arial"/>
          <w:b/>
          <w:i/>
          <w:sz w:val="24"/>
          <w:szCs w:val="24"/>
        </w:rPr>
        <w:t xml:space="preserve"> structure</w:t>
      </w:r>
      <w:r w:rsidRPr="0042241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</w:t>
      </w:r>
      <w:r w:rsidRPr="00422414">
        <w:rPr>
          <w:rFonts w:ascii="Arial" w:hAnsi="Arial" w:cs="Arial"/>
          <w:sz w:val="24"/>
          <w:szCs w:val="24"/>
        </w:rPr>
        <w:t xml:space="preserve">to determine </w:t>
      </w:r>
    </w:p>
    <w:p w14:paraId="2799C736" w14:textId="77777777" w:rsidR="00682AC2" w:rsidRDefault="00682AC2" w:rsidP="00682AC2">
      <w:pPr>
        <w:pStyle w:val="NoSpacing"/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Pr="00422414">
        <w:rPr>
          <w:rFonts w:ascii="Arial" w:hAnsi="Arial" w:cs="Arial"/>
          <w:sz w:val="24"/>
          <w:szCs w:val="24"/>
        </w:rPr>
        <w:t xml:space="preserve">whether </w:t>
      </w:r>
      <w:r>
        <w:rPr>
          <w:rFonts w:ascii="Arial" w:hAnsi="Arial" w:cs="Arial"/>
          <w:sz w:val="24"/>
          <w:szCs w:val="24"/>
        </w:rPr>
        <w:t xml:space="preserve">the </w:t>
      </w:r>
      <w:r w:rsidR="008E4D97">
        <w:rPr>
          <w:rFonts w:ascii="Arial" w:hAnsi="Arial" w:cs="Arial"/>
          <w:sz w:val="24"/>
          <w:szCs w:val="24"/>
        </w:rPr>
        <w:t xml:space="preserve">age is 21 or older.  </w:t>
      </w:r>
      <w:r>
        <w:rPr>
          <w:rFonts w:ascii="Arial" w:hAnsi="Arial" w:cs="Arial"/>
          <w:sz w:val="24"/>
          <w:szCs w:val="24"/>
        </w:rPr>
        <w:t xml:space="preserve">  </w:t>
      </w:r>
    </w:p>
    <w:p w14:paraId="517C2634" w14:textId="77777777" w:rsidR="00682AC2" w:rsidRDefault="00682AC2" w:rsidP="00682AC2">
      <w:pPr>
        <w:pStyle w:val="NoSpacing"/>
        <w:numPr>
          <w:ilvl w:val="0"/>
          <w:numId w:val="6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esult is then displayed on the screen.   (see output</w:t>
      </w:r>
      <w:r w:rsidR="008E4D97">
        <w:rPr>
          <w:rFonts w:ascii="Arial" w:hAnsi="Arial" w:cs="Arial"/>
          <w:sz w:val="24"/>
          <w:szCs w:val="24"/>
        </w:rPr>
        <w:t xml:space="preserve"> above</w:t>
      </w:r>
      <w:r>
        <w:rPr>
          <w:rFonts w:ascii="Arial" w:hAnsi="Arial" w:cs="Arial"/>
          <w:sz w:val="24"/>
          <w:szCs w:val="24"/>
        </w:rPr>
        <w:t>)</w:t>
      </w:r>
    </w:p>
    <w:p w14:paraId="22D26C96" w14:textId="77777777" w:rsidR="008561FD" w:rsidRDefault="008561FD" w:rsidP="008561FD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7D9C8C35" w14:textId="77777777" w:rsidR="00D94C42" w:rsidRDefault="00D94C42" w:rsidP="008561FD">
      <w:pPr>
        <w:pStyle w:val="NoSpacing"/>
        <w:spacing w:line="360" w:lineRule="auto"/>
        <w:rPr>
          <w:rFonts w:ascii="Arial" w:hAnsi="Arial" w:cs="Arial"/>
          <w:sz w:val="24"/>
          <w:szCs w:val="24"/>
        </w:rPr>
      </w:pPr>
    </w:p>
    <w:p w14:paraId="79BBC5A9" w14:textId="77777777" w:rsidR="008561FD" w:rsidRPr="00D82E0C" w:rsidRDefault="008561FD" w:rsidP="008561FD">
      <w:pPr>
        <w:pStyle w:val="NoSpacing"/>
        <w:rPr>
          <w:sz w:val="16"/>
          <w:szCs w:val="16"/>
        </w:rPr>
      </w:pPr>
    </w:p>
    <w:p w14:paraId="339AE0B4" w14:textId="77777777" w:rsidR="00A773CF" w:rsidRPr="00A773CF" w:rsidRDefault="00A773CF" w:rsidP="00A773CF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color w:val="FF0000"/>
          <w:sz w:val="24"/>
          <w:szCs w:val="24"/>
        </w:rPr>
      </w:pPr>
      <w:r w:rsidRPr="00A773CF">
        <w:rPr>
          <w:rFonts w:ascii="Arial" w:hAnsi="Arial" w:cs="Arial"/>
          <w:b/>
          <w:noProof/>
          <w:sz w:val="24"/>
          <w:szCs w:val="24"/>
        </w:rPr>
        <w:lastRenderedPageBreak/>
        <w:t xml:space="preserve">HW_5c   </w:t>
      </w:r>
      <w:r w:rsidRPr="00A773CF">
        <w:rPr>
          <w:rFonts w:ascii="Arial" w:hAnsi="Arial" w:cs="Arial"/>
          <w:noProof/>
          <w:sz w:val="24"/>
          <w:szCs w:val="24"/>
        </w:rPr>
        <w:t>-   Project:</w:t>
      </w:r>
      <w:r w:rsidRPr="00A773CF">
        <w:rPr>
          <w:rFonts w:ascii="Arial" w:hAnsi="Arial" w:cs="Arial"/>
          <w:noProof/>
          <w:color w:val="FF0000"/>
          <w:sz w:val="24"/>
          <w:szCs w:val="24"/>
        </w:rPr>
        <w:t xml:space="preserve">      </w:t>
      </w:r>
      <w:r w:rsidR="00C10C07">
        <w:rPr>
          <w:rFonts w:ascii="Arial" w:hAnsi="Arial" w:cs="Arial"/>
          <w:b/>
          <w:noProof/>
          <w:sz w:val="24"/>
          <w:szCs w:val="24"/>
        </w:rPr>
        <w:t>Cities</w:t>
      </w:r>
    </w:p>
    <w:p w14:paraId="57AB1A0D" w14:textId="77777777" w:rsidR="00A773CF" w:rsidRPr="0041287A" w:rsidRDefault="00A773CF" w:rsidP="00A773CF">
      <w:pPr>
        <w:pStyle w:val="NoSpacing"/>
        <w:rPr>
          <w:rFonts w:ascii="Arial" w:hAnsi="Arial" w:cs="Arial"/>
          <w:noProof/>
          <w:color w:val="FF0000"/>
          <w:sz w:val="16"/>
          <w:szCs w:val="16"/>
        </w:rPr>
      </w:pPr>
    </w:p>
    <w:p w14:paraId="5A135B8F" w14:textId="77777777" w:rsidR="00A773CF" w:rsidRPr="00A773CF" w:rsidRDefault="00A773CF" w:rsidP="0041287A">
      <w:pPr>
        <w:pStyle w:val="NoSpacing"/>
        <w:numPr>
          <w:ilvl w:val="0"/>
          <w:numId w:val="5"/>
        </w:numPr>
        <w:rPr>
          <w:rFonts w:ascii="Arial" w:hAnsi="Arial" w:cs="Arial"/>
          <w:noProof/>
          <w:sz w:val="24"/>
          <w:szCs w:val="24"/>
        </w:rPr>
      </w:pPr>
      <w:r w:rsidRPr="00A773CF">
        <w:rPr>
          <w:rFonts w:ascii="Arial" w:hAnsi="Arial" w:cs="Arial"/>
          <w:noProof/>
          <w:sz w:val="24"/>
          <w:szCs w:val="24"/>
        </w:rPr>
        <w:t>Create a new project and name it:</w:t>
      </w:r>
      <w:r w:rsidRPr="00A773CF">
        <w:rPr>
          <w:rFonts w:ascii="Arial" w:hAnsi="Arial" w:cs="Arial"/>
          <w:noProof/>
          <w:sz w:val="24"/>
          <w:szCs w:val="24"/>
        </w:rPr>
        <w:tab/>
      </w:r>
      <w:r w:rsidR="00C10C07">
        <w:rPr>
          <w:rFonts w:ascii="Arial" w:hAnsi="Arial" w:cs="Arial"/>
          <w:b/>
          <w:noProof/>
          <w:sz w:val="24"/>
          <w:szCs w:val="24"/>
        </w:rPr>
        <w:t>Cities</w:t>
      </w:r>
    </w:p>
    <w:p w14:paraId="33AC59F0" w14:textId="77777777" w:rsidR="00A773CF" w:rsidRPr="00A773CF" w:rsidRDefault="00A773CF" w:rsidP="0041287A">
      <w:pPr>
        <w:pStyle w:val="NoSpacing"/>
        <w:numPr>
          <w:ilvl w:val="0"/>
          <w:numId w:val="5"/>
        </w:numPr>
        <w:rPr>
          <w:rFonts w:ascii="Arial" w:hAnsi="Arial" w:cs="Arial"/>
          <w:noProof/>
          <w:sz w:val="24"/>
          <w:szCs w:val="24"/>
        </w:rPr>
      </w:pPr>
      <w:r w:rsidRPr="00A773CF">
        <w:rPr>
          <w:rFonts w:ascii="Arial" w:hAnsi="Arial" w:cs="Arial"/>
          <w:noProof/>
          <w:sz w:val="24"/>
          <w:szCs w:val="24"/>
        </w:rPr>
        <w:t>Create a new file and name it:</w:t>
      </w:r>
      <w:r w:rsidRPr="00A773CF">
        <w:rPr>
          <w:rFonts w:ascii="Arial" w:hAnsi="Arial" w:cs="Arial"/>
          <w:noProof/>
          <w:sz w:val="24"/>
          <w:szCs w:val="24"/>
        </w:rPr>
        <w:tab/>
        <w:t xml:space="preserve">    </w:t>
      </w:r>
      <w:r w:rsidRPr="00A773CF">
        <w:rPr>
          <w:rFonts w:ascii="Arial" w:hAnsi="Arial" w:cs="Arial"/>
          <w:noProof/>
          <w:sz w:val="24"/>
          <w:szCs w:val="24"/>
        </w:rPr>
        <w:tab/>
      </w:r>
      <w:r w:rsidRPr="00212619">
        <w:rPr>
          <w:rFonts w:ascii="Arial" w:hAnsi="Arial" w:cs="Arial"/>
          <w:b/>
          <w:noProof/>
          <w:sz w:val="24"/>
          <w:szCs w:val="24"/>
        </w:rPr>
        <w:t>HW</w:t>
      </w:r>
      <w:r w:rsidRPr="00A773CF">
        <w:rPr>
          <w:rFonts w:ascii="Arial" w:hAnsi="Arial" w:cs="Arial"/>
          <w:b/>
          <w:noProof/>
          <w:sz w:val="24"/>
          <w:szCs w:val="24"/>
        </w:rPr>
        <w:t>_</w:t>
      </w:r>
      <w:r>
        <w:rPr>
          <w:rFonts w:ascii="Arial" w:hAnsi="Arial" w:cs="Arial"/>
          <w:b/>
          <w:noProof/>
          <w:sz w:val="24"/>
          <w:szCs w:val="24"/>
        </w:rPr>
        <w:t>5c</w:t>
      </w:r>
      <w:r w:rsidRPr="00A773CF">
        <w:rPr>
          <w:rFonts w:ascii="Arial" w:hAnsi="Arial" w:cs="Arial"/>
          <w:b/>
          <w:noProof/>
          <w:sz w:val="24"/>
          <w:szCs w:val="24"/>
        </w:rPr>
        <w:t>.cpp</w:t>
      </w:r>
    </w:p>
    <w:p w14:paraId="76030F9F" w14:textId="77777777" w:rsidR="00A773CF" w:rsidRPr="0041287A" w:rsidRDefault="00A773CF" w:rsidP="00A773CF">
      <w:pPr>
        <w:pStyle w:val="NoSpacing"/>
        <w:numPr>
          <w:ilvl w:val="0"/>
          <w:numId w:val="5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 w:rsidRPr="0041287A">
        <w:rPr>
          <w:rFonts w:ascii="Arial" w:hAnsi="Arial" w:cs="Arial"/>
          <w:noProof/>
          <w:sz w:val="24"/>
          <w:szCs w:val="24"/>
        </w:rPr>
        <w:t xml:space="preserve">Write a program that produces the output shown:     </w:t>
      </w:r>
    </w:p>
    <w:p w14:paraId="6E7B32E1" w14:textId="77777777" w:rsidR="00810CB6" w:rsidRPr="00CA39C9" w:rsidRDefault="00810CB6" w:rsidP="00810CB6">
      <w:pPr>
        <w:rPr>
          <w:rFonts w:ascii="Courier New" w:hAnsi="Courier New" w:cs="Courier New"/>
          <w:noProof/>
          <w:sz w:val="16"/>
          <w:szCs w:val="16"/>
        </w:rPr>
      </w:pPr>
    </w:p>
    <w:p w14:paraId="075BE624" w14:textId="77777777" w:rsidR="00810CB6" w:rsidRPr="00D92D3F" w:rsidRDefault="00810CB6" w:rsidP="00810CB6">
      <w:pPr>
        <w:spacing w:line="360" w:lineRule="auto"/>
        <w:rPr>
          <w:rFonts w:ascii="Courier New" w:hAnsi="Courier New" w:cs="Courier New"/>
          <w:b/>
          <w:bCs/>
        </w:rPr>
      </w:pPr>
      <w:r w:rsidRPr="00CA39C9">
        <w:rPr>
          <w:rFonts w:ascii="Courier New" w:hAnsi="Courier New" w:cs="Courier New"/>
          <w:bCs/>
        </w:rPr>
        <w:t xml:space="preserve">/* </w:t>
      </w:r>
      <w:r w:rsidRPr="00D92D3F">
        <w:rPr>
          <w:rFonts w:ascii="Courier New" w:hAnsi="Courier New" w:cs="Courier New"/>
          <w:b/>
          <w:bCs/>
        </w:rPr>
        <w:t>OUTPUT:</w:t>
      </w:r>
    </w:p>
    <w:p w14:paraId="6B98A50E" w14:textId="77777777" w:rsidR="00810CB6" w:rsidRPr="00CA39C9" w:rsidRDefault="00810CB6" w:rsidP="00810CB6">
      <w:pPr>
        <w:rPr>
          <w:rFonts w:ascii="Courier New" w:hAnsi="Courier New" w:cs="Courier New"/>
          <w:bCs/>
        </w:rPr>
      </w:pPr>
      <w:r w:rsidRPr="00CA39C9">
        <w:rPr>
          <w:rFonts w:ascii="Courier New" w:hAnsi="Courier New" w:cs="Courier New"/>
          <w:bCs/>
        </w:rPr>
        <w:t>MENU</w:t>
      </w:r>
    </w:p>
    <w:p w14:paraId="5A00E9D8" w14:textId="77777777" w:rsidR="00810CB6" w:rsidRPr="00CA39C9" w:rsidRDefault="00810CB6" w:rsidP="00810CB6">
      <w:pPr>
        <w:rPr>
          <w:rFonts w:ascii="Courier New" w:hAnsi="Courier New" w:cs="Courier New"/>
          <w:noProof/>
          <w:sz w:val="16"/>
          <w:szCs w:val="16"/>
        </w:rPr>
      </w:pPr>
    </w:p>
    <w:p w14:paraId="7017E2B3" w14:textId="77777777" w:rsidR="00810CB6" w:rsidRPr="00CA39C9" w:rsidRDefault="006C540A" w:rsidP="00810CB6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a</w:t>
      </w:r>
      <w:r w:rsidR="00810CB6" w:rsidRPr="00CA39C9">
        <w:rPr>
          <w:rFonts w:ascii="Courier New" w:hAnsi="Courier New" w:cs="Courier New"/>
          <w:bCs/>
        </w:rPr>
        <w:t xml:space="preserve">.      </w:t>
      </w:r>
      <w:r>
        <w:rPr>
          <w:rFonts w:ascii="Courier New" w:hAnsi="Courier New" w:cs="Courier New"/>
          <w:bCs/>
        </w:rPr>
        <w:t>Paris</w:t>
      </w:r>
    </w:p>
    <w:p w14:paraId="5F60E80F" w14:textId="77777777" w:rsidR="00810CB6" w:rsidRDefault="006C540A" w:rsidP="00810CB6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b</w:t>
      </w:r>
      <w:r w:rsidR="00810CB6" w:rsidRPr="00CA39C9">
        <w:rPr>
          <w:rFonts w:ascii="Courier New" w:hAnsi="Courier New" w:cs="Courier New"/>
          <w:bCs/>
        </w:rPr>
        <w:t xml:space="preserve">.      </w:t>
      </w:r>
      <w:r>
        <w:rPr>
          <w:rFonts w:ascii="Courier New" w:hAnsi="Courier New" w:cs="Courier New"/>
          <w:bCs/>
        </w:rPr>
        <w:t>New York</w:t>
      </w:r>
    </w:p>
    <w:p w14:paraId="23B36B2E" w14:textId="77777777" w:rsidR="00810CB6" w:rsidRPr="00CA39C9" w:rsidRDefault="006C540A" w:rsidP="00810CB6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c</w:t>
      </w:r>
      <w:r w:rsidR="00810CB6" w:rsidRPr="00CA39C9">
        <w:rPr>
          <w:rFonts w:ascii="Courier New" w:hAnsi="Courier New" w:cs="Courier New"/>
          <w:bCs/>
        </w:rPr>
        <w:t xml:space="preserve">.      </w:t>
      </w:r>
      <w:r>
        <w:rPr>
          <w:rFonts w:ascii="Courier New" w:hAnsi="Courier New" w:cs="Courier New"/>
          <w:bCs/>
        </w:rPr>
        <w:t>Madrid</w:t>
      </w:r>
    </w:p>
    <w:p w14:paraId="3523947C" w14:textId="77777777" w:rsidR="00810CB6" w:rsidRPr="00CA39C9" w:rsidRDefault="006C540A" w:rsidP="00810CB6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d</w:t>
      </w:r>
      <w:r w:rsidR="00810CB6" w:rsidRPr="00CA39C9">
        <w:rPr>
          <w:rFonts w:ascii="Courier New" w:hAnsi="Courier New" w:cs="Courier New"/>
          <w:bCs/>
        </w:rPr>
        <w:t xml:space="preserve">.      </w:t>
      </w:r>
      <w:r>
        <w:rPr>
          <w:rFonts w:ascii="Courier New" w:hAnsi="Courier New" w:cs="Courier New"/>
          <w:bCs/>
        </w:rPr>
        <w:t>Honolulu</w:t>
      </w:r>
    </w:p>
    <w:p w14:paraId="31042B8B" w14:textId="77777777" w:rsidR="00810CB6" w:rsidRPr="0041287A" w:rsidRDefault="00810CB6" w:rsidP="0041287A">
      <w:pPr>
        <w:pStyle w:val="NoSpacing"/>
        <w:rPr>
          <w:rFonts w:ascii="Arial" w:hAnsi="Arial" w:cs="Arial"/>
          <w:noProof/>
          <w:color w:val="FF0000"/>
          <w:sz w:val="16"/>
          <w:szCs w:val="16"/>
        </w:rPr>
      </w:pPr>
    </w:p>
    <w:p w14:paraId="08074CD0" w14:textId="77777777" w:rsidR="00810CB6" w:rsidRPr="00CA39C9" w:rsidRDefault="006C540A" w:rsidP="00810CB6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What city would you like to vis</w:t>
      </w:r>
      <w:r w:rsidR="00842395">
        <w:rPr>
          <w:rFonts w:ascii="Courier New" w:hAnsi="Courier New" w:cs="Courier New"/>
          <w:bCs/>
        </w:rPr>
        <w:t>i</w:t>
      </w:r>
      <w:r>
        <w:rPr>
          <w:rFonts w:ascii="Courier New" w:hAnsi="Courier New" w:cs="Courier New"/>
          <w:bCs/>
        </w:rPr>
        <w:t>t</w:t>
      </w:r>
      <w:r w:rsidR="00810CB6" w:rsidRPr="00CA39C9">
        <w:rPr>
          <w:rFonts w:ascii="Courier New" w:hAnsi="Courier New" w:cs="Courier New"/>
          <w:bCs/>
        </w:rPr>
        <w:t xml:space="preserve">:  </w:t>
      </w:r>
      <w:proofErr w:type="gramStart"/>
      <w:r>
        <w:rPr>
          <w:rFonts w:ascii="Courier New" w:hAnsi="Courier New" w:cs="Courier New"/>
          <w:bCs/>
        </w:rPr>
        <w:t>c</w:t>
      </w:r>
      <w:proofErr w:type="gramEnd"/>
    </w:p>
    <w:p w14:paraId="1B1A8ED2" w14:textId="77777777" w:rsidR="00810CB6" w:rsidRPr="0041287A" w:rsidRDefault="00810CB6" w:rsidP="0041287A">
      <w:pPr>
        <w:pStyle w:val="NoSpacing"/>
        <w:rPr>
          <w:rFonts w:ascii="Arial" w:hAnsi="Arial" w:cs="Arial"/>
          <w:noProof/>
          <w:color w:val="FF0000"/>
          <w:sz w:val="16"/>
          <w:szCs w:val="16"/>
        </w:rPr>
      </w:pPr>
    </w:p>
    <w:p w14:paraId="64E5DE29" w14:textId="77777777" w:rsidR="00810CB6" w:rsidRPr="00CA39C9" w:rsidRDefault="00C10C07" w:rsidP="00810CB6">
      <w:pPr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Make sure to visit the Prado Museum in Madrid</w:t>
      </w:r>
      <w:r w:rsidR="00810CB6" w:rsidRPr="00CA39C9">
        <w:rPr>
          <w:rFonts w:ascii="Courier New" w:hAnsi="Courier New" w:cs="Courier New"/>
          <w:bCs/>
        </w:rPr>
        <w:t>.</w:t>
      </w:r>
    </w:p>
    <w:p w14:paraId="6188BCDC" w14:textId="77777777" w:rsidR="00810CB6" w:rsidRPr="0041287A" w:rsidRDefault="00810CB6" w:rsidP="0041287A">
      <w:pPr>
        <w:pStyle w:val="NoSpacing"/>
        <w:rPr>
          <w:rFonts w:ascii="Arial" w:hAnsi="Arial" w:cs="Arial"/>
          <w:noProof/>
          <w:color w:val="FF0000"/>
          <w:sz w:val="16"/>
          <w:szCs w:val="16"/>
        </w:rPr>
      </w:pPr>
    </w:p>
    <w:p w14:paraId="55C22853" w14:textId="77777777" w:rsidR="00810CB6" w:rsidRPr="00851F39" w:rsidRDefault="00810CB6" w:rsidP="00810CB6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 w:rsidRPr="00851F39">
        <w:rPr>
          <w:rFonts w:ascii="Courier New" w:hAnsi="Courier New" w:cs="Courier New"/>
          <w:noProof/>
          <w:sz w:val="24"/>
          <w:szCs w:val="24"/>
        </w:rPr>
        <w:t xml:space="preserve">Press any key to continue  </w:t>
      </w:r>
      <w:r w:rsidRPr="00ED7C4F">
        <w:rPr>
          <w:rFonts w:ascii="Courier New" w:hAnsi="Courier New" w:cs="Courier New"/>
          <w:b/>
          <w:noProof/>
          <w:sz w:val="24"/>
          <w:szCs w:val="24"/>
        </w:rPr>
        <w:t>*/</w:t>
      </w:r>
    </w:p>
    <w:p w14:paraId="1491E148" w14:textId="77777777" w:rsidR="00810CB6" w:rsidRPr="0041287A" w:rsidRDefault="00810CB6" w:rsidP="00810CB6">
      <w:pPr>
        <w:pStyle w:val="NoSpacing"/>
        <w:rPr>
          <w:rFonts w:ascii="Arial" w:hAnsi="Arial" w:cs="Arial"/>
          <w:noProof/>
          <w:color w:val="FF0000"/>
          <w:sz w:val="16"/>
          <w:szCs w:val="16"/>
        </w:rPr>
      </w:pPr>
    </w:p>
    <w:p w14:paraId="3B7C3490" w14:textId="77777777" w:rsidR="00810CB6" w:rsidRPr="0041287A" w:rsidRDefault="00810CB6" w:rsidP="00810CB6">
      <w:pPr>
        <w:pStyle w:val="NoSpacing"/>
        <w:rPr>
          <w:rFonts w:ascii="Arial" w:hAnsi="Arial" w:cs="Arial"/>
          <w:noProof/>
          <w:color w:val="FF0000"/>
          <w:sz w:val="16"/>
          <w:szCs w:val="16"/>
        </w:rPr>
      </w:pPr>
    </w:p>
    <w:p w14:paraId="26F95500" w14:textId="77777777" w:rsidR="00810CB6" w:rsidRPr="002D4D47" w:rsidRDefault="00810CB6" w:rsidP="00810CB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4"/>
          <w:szCs w:val="24"/>
        </w:rPr>
      </w:pPr>
      <w:r w:rsidRPr="002D4D47">
        <w:rPr>
          <w:rFonts w:ascii="Arial" w:hAnsi="Arial" w:cs="Arial"/>
          <w:b/>
          <w:sz w:val="24"/>
          <w:szCs w:val="24"/>
        </w:rPr>
        <w:t>Write a program</w:t>
      </w:r>
      <w:r w:rsidRPr="002D4D47">
        <w:rPr>
          <w:rFonts w:ascii="Arial" w:hAnsi="Arial" w:cs="Arial"/>
          <w:sz w:val="24"/>
          <w:szCs w:val="24"/>
        </w:rPr>
        <w:t>:</w:t>
      </w:r>
    </w:p>
    <w:p w14:paraId="463EAEED" w14:textId="77777777" w:rsidR="00810CB6" w:rsidRPr="00375281" w:rsidRDefault="00810CB6" w:rsidP="00810CB6">
      <w:pPr>
        <w:pStyle w:val="NoSpacing"/>
        <w:rPr>
          <w:rFonts w:ascii="Arial" w:hAnsi="Arial" w:cs="Arial"/>
          <w:color w:val="0000FF"/>
          <w:sz w:val="16"/>
          <w:szCs w:val="16"/>
        </w:rPr>
      </w:pPr>
    </w:p>
    <w:p w14:paraId="6DC99056" w14:textId="77777777" w:rsidR="00810CB6" w:rsidRDefault="00810CB6" w:rsidP="00810CB6">
      <w:r w:rsidRPr="006A394B">
        <w:t xml:space="preserve">Write a program that first displays a list of </w:t>
      </w:r>
      <w:r w:rsidR="00842395">
        <w:t>citie</w:t>
      </w:r>
      <w:r w:rsidRPr="006A394B">
        <w:t xml:space="preserve">s, and then prompts the </w:t>
      </w:r>
    </w:p>
    <w:p w14:paraId="68B33611" w14:textId="77777777" w:rsidR="00810CB6" w:rsidRPr="006A394B" w:rsidRDefault="00810CB6" w:rsidP="00810CB6">
      <w:r>
        <w:t xml:space="preserve">    </w:t>
      </w:r>
      <w:r w:rsidRPr="006A394B">
        <w:t xml:space="preserve">user to </w:t>
      </w:r>
      <w:proofErr w:type="gramStart"/>
      <w:r w:rsidRPr="006A394B">
        <w:t>make a selection</w:t>
      </w:r>
      <w:proofErr w:type="gramEnd"/>
      <w:r w:rsidRPr="006A394B">
        <w:t xml:space="preserve">.  The selection is then printed on the screen. </w:t>
      </w:r>
      <w:r w:rsidR="00842395">
        <w:t xml:space="preserve">  (see output)</w:t>
      </w:r>
      <w:r w:rsidRPr="006A394B">
        <w:t xml:space="preserve"> </w:t>
      </w:r>
    </w:p>
    <w:p w14:paraId="3E2E09B6" w14:textId="77777777" w:rsidR="00810CB6" w:rsidRPr="0041287A" w:rsidRDefault="00810CB6" w:rsidP="0041287A">
      <w:pPr>
        <w:pStyle w:val="NoSpacing"/>
        <w:rPr>
          <w:rFonts w:ascii="Arial" w:hAnsi="Arial" w:cs="Arial"/>
          <w:noProof/>
          <w:color w:val="FF0000"/>
          <w:sz w:val="16"/>
          <w:szCs w:val="16"/>
        </w:rPr>
      </w:pPr>
    </w:p>
    <w:p w14:paraId="0737554D" w14:textId="77777777" w:rsidR="00810CB6" w:rsidRPr="00842395" w:rsidRDefault="00810CB6" w:rsidP="00842395">
      <w:pPr>
        <w:numPr>
          <w:ilvl w:val="0"/>
          <w:numId w:val="5"/>
        </w:numPr>
        <w:spacing w:line="360" w:lineRule="auto"/>
        <w:ind w:left="450"/>
      </w:pPr>
      <w:r w:rsidRPr="005A3A75">
        <w:t xml:space="preserve">First, the program displays a </w:t>
      </w:r>
      <w:proofErr w:type="gramStart"/>
      <w:r w:rsidRPr="005A3A75">
        <w:t xml:space="preserve">lists of </w:t>
      </w:r>
      <w:r w:rsidR="00842395">
        <w:t>cities</w:t>
      </w:r>
      <w:proofErr w:type="gramEnd"/>
      <w:r w:rsidR="00842395">
        <w:t xml:space="preserve">.  </w:t>
      </w:r>
      <w:r w:rsidR="00842395" w:rsidRPr="00842395">
        <w:t xml:space="preserve"> </w:t>
      </w:r>
    </w:p>
    <w:p w14:paraId="70D017B4" w14:textId="77777777" w:rsidR="00810CB6" w:rsidRDefault="00810CB6" w:rsidP="00810CB6">
      <w:pPr>
        <w:numPr>
          <w:ilvl w:val="0"/>
          <w:numId w:val="5"/>
        </w:numPr>
        <w:spacing w:line="360" w:lineRule="auto"/>
        <w:ind w:left="450"/>
      </w:pPr>
      <w:r>
        <w:t>Next, the user is prompted to enter a selection.</w:t>
      </w:r>
    </w:p>
    <w:p w14:paraId="7A2A3F16" w14:textId="77777777" w:rsidR="00810CB6" w:rsidRDefault="00810CB6" w:rsidP="00810CB6">
      <w:pPr>
        <w:numPr>
          <w:ilvl w:val="1"/>
          <w:numId w:val="5"/>
        </w:numPr>
        <w:ind w:left="810"/>
      </w:pPr>
      <w:r>
        <w:t xml:space="preserve"> The user’s selection is read and assigned to a variable.</w:t>
      </w:r>
    </w:p>
    <w:p w14:paraId="41C32202" w14:textId="77777777" w:rsidR="00810CB6" w:rsidRPr="0041287A" w:rsidRDefault="00810CB6" w:rsidP="0041287A">
      <w:pPr>
        <w:pStyle w:val="NoSpacing"/>
        <w:rPr>
          <w:rFonts w:ascii="Arial" w:hAnsi="Arial" w:cs="Arial"/>
          <w:noProof/>
          <w:color w:val="FF0000"/>
          <w:sz w:val="16"/>
          <w:szCs w:val="16"/>
        </w:rPr>
      </w:pPr>
    </w:p>
    <w:p w14:paraId="75FC79AB" w14:textId="77777777" w:rsidR="00810CB6" w:rsidRDefault="00D92D3F" w:rsidP="00810CB6">
      <w:pPr>
        <w:numPr>
          <w:ilvl w:val="0"/>
          <w:numId w:val="5"/>
        </w:numPr>
        <w:ind w:left="450"/>
      </w:pPr>
      <w:r>
        <w:t xml:space="preserve">Use a </w:t>
      </w:r>
      <w:r w:rsidRPr="00D92D3F">
        <w:rPr>
          <w:b/>
        </w:rPr>
        <w:t>s</w:t>
      </w:r>
      <w:r w:rsidR="00810CB6" w:rsidRPr="00D92D3F">
        <w:rPr>
          <w:b/>
        </w:rPr>
        <w:t>witch control structure</w:t>
      </w:r>
      <w:r w:rsidR="00810CB6">
        <w:t xml:space="preserve"> to determine what will be displayed on the screen, </w:t>
      </w:r>
    </w:p>
    <w:p w14:paraId="71D4983E" w14:textId="77777777" w:rsidR="00810CB6" w:rsidRDefault="00810CB6" w:rsidP="00D92D3F">
      <w:pPr>
        <w:spacing w:line="360" w:lineRule="auto"/>
        <w:ind w:left="450"/>
      </w:pPr>
      <w:r>
        <w:t xml:space="preserve">    based on the user’s selection.</w:t>
      </w:r>
    </w:p>
    <w:p w14:paraId="03E17DEF" w14:textId="77777777" w:rsidR="00810CB6" w:rsidRPr="00EA7BC5" w:rsidRDefault="00256C87" w:rsidP="00256C87">
      <w:pPr>
        <w:numPr>
          <w:ilvl w:val="1"/>
          <w:numId w:val="5"/>
        </w:numPr>
        <w:ind w:left="810"/>
      </w:pPr>
      <w:r>
        <w:t xml:space="preserve">  </w:t>
      </w:r>
      <w:r w:rsidR="00810CB6" w:rsidRPr="00EA7BC5">
        <w:t>Use the following information for the switch statement</w:t>
      </w:r>
      <w:r w:rsidR="00AA373A">
        <w:t xml:space="preserve"> and corresponding output:</w:t>
      </w:r>
    </w:p>
    <w:p w14:paraId="7CA8F397" w14:textId="77777777" w:rsidR="00810CB6" w:rsidRPr="0041287A" w:rsidRDefault="00810CB6" w:rsidP="0041287A">
      <w:pPr>
        <w:pStyle w:val="NoSpacing"/>
        <w:rPr>
          <w:rFonts w:ascii="Arial" w:hAnsi="Arial" w:cs="Arial"/>
          <w:noProof/>
          <w:color w:val="FF0000"/>
          <w:sz w:val="16"/>
          <w:szCs w:val="16"/>
        </w:rPr>
      </w:pPr>
    </w:p>
    <w:p w14:paraId="7895E9C7" w14:textId="77777777" w:rsidR="00256C87" w:rsidRPr="00AA373A" w:rsidRDefault="00256C87" w:rsidP="00256C87">
      <w:pPr>
        <w:tabs>
          <w:tab w:val="left" w:pos="900"/>
        </w:tabs>
        <w:ind w:left="360"/>
        <w:rPr>
          <w:bCs/>
        </w:rPr>
      </w:pPr>
      <w:r>
        <w:rPr>
          <w:rFonts w:ascii="Courier New" w:hAnsi="Courier New" w:cs="Courier New"/>
          <w:bCs/>
        </w:rPr>
        <w:t>a.  Paris</w:t>
      </w:r>
      <w:r w:rsidR="00AA373A">
        <w:rPr>
          <w:rFonts w:ascii="Courier New" w:hAnsi="Courier New" w:cs="Courier New"/>
          <w:bCs/>
        </w:rPr>
        <w:tab/>
      </w:r>
      <w:r w:rsidR="00AA373A">
        <w:rPr>
          <w:rFonts w:ascii="Courier New" w:hAnsi="Courier New" w:cs="Courier New"/>
          <w:bCs/>
        </w:rPr>
        <w:tab/>
      </w:r>
      <w:proofErr w:type="gramStart"/>
      <w:r w:rsidR="00AA373A">
        <w:rPr>
          <w:rFonts w:ascii="Courier New" w:hAnsi="Courier New" w:cs="Courier New"/>
          <w:bCs/>
        </w:rPr>
        <w:t xml:space="preserve">-  </w:t>
      </w:r>
      <w:r w:rsidR="00AA373A">
        <w:rPr>
          <w:bCs/>
        </w:rPr>
        <w:t>The</w:t>
      </w:r>
      <w:proofErr w:type="gramEnd"/>
      <w:r w:rsidR="00AA373A">
        <w:rPr>
          <w:bCs/>
        </w:rPr>
        <w:t xml:space="preserve"> Eiffel Tower is spectacular!</w:t>
      </w:r>
    </w:p>
    <w:p w14:paraId="2A36764C" w14:textId="77777777" w:rsidR="00256C87" w:rsidRPr="00AA373A" w:rsidRDefault="00256C87" w:rsidP="00256C87">
      <w:pPr>
        <w:tabs>
          <w:tab w:val="left" w:pos="900"/>
        </w:tabs>
        <w:ind w:left="360"/>
        <w:rPr>
          <w:bCs/>
        </w:rPr>
      </w:pPr>
      <w:r>
        <w:rPr>
          <w:rFonts w:ascii="Courier New" w:hAnsi="Courier New" w:cs="Courier New"/>
          <w:bCs/>
        </w:rPr>
        <w:t>b.  New York</w:t>
      </w:r>
      <w:r w:rsidR="00AA373A">
        <w:rPr>
          <w:rFonts w:ascii="Courier New" w:hAnsi="Courier New" w:cs="Courier New"/>
          <w:bCs/>
        </w:rPr>
        <w:tab/>
      </w:r>
      <w:r w:rsidR="00AA373A">
        <w:rPr>
          <w:rFonts w:ascii="Courier New" w:hAnsi="Courier New" w:cs="Courier New"/>
          <w:bCs/>
        </w:rPr>
        <w:tab/>
      </w:r>
      <w:proofErr w:type="gramStart"/>
      <w:r w:rsidR="00AA373A">
        <w:rPr>
          <w:rFonts w:ascii="Courier New" w:hAnsi="Courier New" w:cs="Courier New"/>
          <w:bCs/>
        </w:rPr>
        <w:t xml:space="preserve">-  </w:t>
      </w:r>
      <w:r w:rsidR="00AA373A" w:rsidRPr="00AA373A">
        <w:rPr>
          <w:bCs/>
        </w:rPr>
        <w:t>Climb</w:t>
      </w:r>
      <w:proofErr w:type="gramEnd"/>
      <w:r w:rsidR="00AA373A" w:rsidRPr="00AA373A">
        <w:rPr>
          <w:bCs/>
        </w:rPr>
        <w:t xml:space="preserve"> the stairs to the top of the Statue of</w:t>
      </w:r>
      <w:r w:rsidR="00AA373A">
        <w:rPr>
          <w:bCs/>
        </w:rPr>
        <w:t xml:space="preserve"> Liberty</w:t>
      </w:r>
    </w:p>
    <w:p w14:paraId="066516F5" w14:textId="77777777" w:rsidR="00256C87" w:rsidRPr="00CA39C9" w:rsidRDefault="00256C87" w:rsidP="00256C87">
      <w:pPr>
        <w:tabs>
          <w:tab w:val="left" w:pos="900"/>
        </w:tabs>
        <w:ind w:left="360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c.  Madrid</w:t>
      </w:r>
      <w:r w:rsidR="00AA373A">
        <w:rPr>
          <w:rFonts w:ascii="Courier New" w:hAnsi="Courier New" w:cs="Courier New"/>
          <w:bCs/>
        </w:rPr>
        <w:tab/>
      </w:r>
      <w:r w:rsidR="00AA373A">
        <w:rPr>
          <w:rFonts w:ascii="Courier New" w:hAnsi="Courier New" w:cs="Courier New"/>
          <w:bCs/>
        </w:rPr>
        <w:tab/>
      </w:r>
      <w:proofErr w:type="gramStart"/>
      <w:r w:rsidR="00AA373A">
        <w:rPr>
          <w:rFonts w:ascii="Courier New" w:hAnsi="Courier New" w:cs="Courier New"/>
          <w:bCs/>
        </w:rPr>
        <w:t xml:space="preserve">-  </w:t>
      </w:r>
      <w:r w:rsidR="00AA373A" w:rsidRPr="00AA373A">
        <w:rPr>
          <w:bCs/>
        </w:rPr>
        <w:t>Make</w:t>
      </w:r>
      <w:proofErr w:type="gramEnd"/>
      <w:r w:rsidR="00AA373A" w:rsidRPr="00AA373A">
        <w:rPr>
          <w:bCs/>
        </w:rPr>
        <w:t xml:space="preserve"> sure to visit the Prado Museum in Madrid.</w:t>
      </w:r>
    </w:p>
    <w:p w14:paraId="6F2E6435" w14:textId="77777777" w:rsidR="00256C87" w:rsidRPr="00CA39C9" w:rsidRDefault="00256C87" w:rsidP="00256C87">
      <w:pPr>
        <w:tabs>
          <w:tab w:val="left" w:pos="900"/>
        </w:tabs>
        <w:ind w:left="360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d.  Honolulu</w:t>
      </w:r>
      <w:r w:rsidR="00AA373A">
        <w:rPr>
          <w:rFonts w:ascii="Courier New" w:hAnsi="Courier New" w:cs="Courier New"/>
          <w:bCs/>
        </w:rPr>
        <w:tab/>
      </w:r>
      <w:r w:rsidR="00AA373A">
        <w:rPr>
          <w:rFonts w:ascii="Courier New" w:hAnsi="Courier New" w:cs="Courier New"/>
          <w:bCs/>
        </w:rPr>
        <w:tab/>
      </w:r>
      <w:proofErr w:type="gramStart"/>
      <w:r w:rsidR="00AA373A">
        <w:rPr>
          <w:rFonts w:ascii="Courier New" w:hAnsi="Courier New" w:cs="Courier New"/>
          <w:bCs/>
        </w:rPr>
        <w:t xml:space="preserve">-  </w:t>
      </w:r>
      <w:r w:rsidR="00AA373A" w:rsidRPr="00AA373A">
        <w:rPr>
          <w:bCs/>
        </w:rPr>
        <w:t>Always</w:t>
      </w:r>
      <w:proofErr w:type="gramEnd"/>
      <w:r w:rsidR="00AA373A" w:rsidRPr="00AA373A">
        <w:rPr>
          <w:bCs/>
        </w:rPr>
        <w:t xml:space="preserve"> great!</w:t>
      </w:r>
    </w:p>
    <w:p w14:paraId="61C72FBA" w14:textId="77777777" w:rsidR="00810CB6" w:rsidRPr="0041287A" w:rsidRDefault="00810CB6" w:rsidP="0041287A">
      <w:pPr>
        <w:pStyle w:val="NoSpacing"/>
        <w:rPr>
          <w:rFonts w:ascii="Arial" w:hAnsi="Arial" w:cs="Arial"/>
          <w:noProof/>
          <w:color w:val="FF0000"/>
          <w:sz w:val="16"/>
          <w:szCs w:val="16"/>
        </w:rPr>
      </w:pPr>
    </w:p>
    <w:p w14:paraId="317ED0C2" w14:textId="77777777" w:rsidR="00D92D3F" w:rsidRDefault="00D92D3F" w:rsidP="00D92D3F">
      <w:pPr>
        <w:numPr>
          <w:ilvl w:val="1"/>
          <w:numId w:val="5"/>
        </w:numPr>
        <w:spacing w:line="360" w:lineRule="auto"/>
        <w:ind w:left="810"/>
      </w:pPr>
      <w:r>
        <w:t xml:space="preserve">For example, if the user’s selection is </w:t>
      </w:r>
      <w:r w:rsidR="00AA373A">
        <w:t>c</w:t>
      </w:r>
      <w:r>
        <w:t xml:space="preserve">, as shown in the output, then </w:t>
      </w:r>
    </w:p>
    <w:p w14:paraId="691B6250" w14:textId="77777777" w:rsidR="00AA373A" w:rsidRDefault="00D92D3F" w:rsidP="00D92D3F">
      <w:r>
        <w:t xml:space="preserve">               </w:t>
      </w:r>
      <w:r w:rsidR="00AA373A">
        <w:t>“</w:t>
      </w:r>
      <w:r w:rsidR="00AA373A">
        <w:rPr>
          <w:rFonts w:ascii="Courier New" w:hAnsi="Courier New" w:cs="Courier New"/>
          <w:bCs/>
        </w:rPr>
        <w:t>Make sure to visit the Prado Museum in Madrid</w:t>
      </w:r>
      <w:r w:rsidR="00AA373A" w:rsidRPr="00CA39C9">
        <w:rPr>
          <w:rFonts w:ascii="Courier New" w:hAnsi="Courier New" w:cs="Courier New"/>
          <w:bCs/>
        </w:rPr>
        <w:t>.</w:t>
      </w:r>
      <w:r w:rsidR="00AA373A">
        <w:rPr>
          <w:rFonts w:ascii="Courier New" w:hAnsi="Courier New" w:cs="Courier New"/>
          <w:bCs/>
        </w:rPr>
        <w:t xml:space="preserve">” </w:t>
      </w:r>
      <w:r>
        <w:rPr>
          <w:rFonts w:ascii="Courier New" w:hAnsi="Courier New" w:cs="Courier New"/>
          <w:bCs/>
        </w:rPr>
        <w:t xml:space="preserve"> </w:t>
      </w:r>
      <w:r>
        <w:t>is displayed</w:t>
      </w:r>
      <w:r w:rsidR="00AA373A">
        <w:t>.</w:t>
      </w:r>
    </w:p>
    <w:p w14:paraId="5A978DF9" w14:textId="77777777" w:rsidR="00D92D3F" w:rsidRDefault="00AA373A" w:rsidP="00D92D3F">
      <w:r>
        <w:t xml:space="preserve">                   </w:t>
      </w:r>
      <w:r w:rsidR="00D92D3F">
        <w:t>(see output above)</w:t>
      </w:r>
    </w:p>
    <w:p w14:paraId="032E6D6A" w14:textId="77777777" w:rsidR="00B730BA" w:rsidRDefault="00B730BA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27283AD3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4D6576C9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488AEE76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14EAFEDC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163FF72C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2EF9FDC5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47893D8A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770AC234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72C93462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2BEB783B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0370472E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056757BA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689D2DE5" w14:textId="77777777" w:rsidR="00EC6A1B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70F6944A" w14:textId="77777777" w:rsidR="00EC6A1B" w:rsidRDefault="00EC6A1B" w:rsidP="00EC6A1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 xml:space="preserve">HW 5d  </w:t>
      </w:r>
    </w:p>
    <w:p w14:paraId="3EA3BC84" w14:textId="77777777" w:rsidR="00EC6A1B" w:rsidRDefault="00EC6A1B" w:rsidP="00EC6A1B">
      <w:pPr>
        <w:pStyle w:val="NoSpacing"/>
        <w:rPr>
          <w:rFonts w:ascii="Courier New" w:hAnsi="Courier New" w:cs="Courier New"/>
        </w:rPr>
      </w:pPr>
    </w:p>
    <w:p w14:paraId="2A83E181" w14:textId="77777777" w:rsidR="00EC6A1B" w:rsidRDefault="00EC6A1B" w:rsidP="00EC6A1B">
      <w:pPr>
        <w:pStyle w:val="NoSpacing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1.)  Prompt user to enter 3 integer values.</w:t>
      </w:r>
    </w:p>
    <w:p w14:paraId="206EEBA1" w14:textId="77777777" w:rsidR="00EC6A1B" w:rsidRDefault="00EC6A1B" w:rsidP="00EC6A1B">
      <w:pPr>
        <w:pStyle w:val="NoSpacing"/>
        <w:rPr>
          <w:rFonts w:ascii="Arial" w:hAnsi="Arial" w:cs="Arial"/>
          <w:sz w:val="24"/>
        </w:rPr>
      </w:pPr>
    </w:p>
    <w:p w14:paraId="5A524A31" w14:textId="77777777" w:rsidR="00EC6A1B" w:rsidRDefault="00EC6A1B" w:rsidP="00EC6A1B">
      <w:pPr>
        <w:pStyle w:val="NoSpacing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2.)  Write the even numbers to a file.</w:t>
      </w:r>
    </w:p>
    <w:p w14:paraId="21F51750" w14:textId="77777777" w:rsidR="00EC6A1B" w:rsidRDefault="00EC6A1B" w:rsidP="00EC6A1B">
      <w:pPr>
        <w:pStyle w:val="NoSpacing"/>
        <w:rPr>
          <w:rFonts w:ascii="Arial" w:hAnsi="Arial" w:cs="Arial"/>
          <w:sz w:val="24"/>
        </w:rPr>
      </w:pPr>
    </w:p>
    <w:p w14:paraId="528C25EA" w14:textId="77777777" w:rsidR="00EC6A1B" w:rsidRDefault="00EC6A1B" w:rsidP="00EC6A1B">
      <w:pPr>
        <w:pStyle w:val="NoSpacing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3.)  Display the number of values written to a file.</w:t>
      </w:r>
    </w:p>
    <w:p w14:paraId="65975148" w14:textId="77777777" w:rsidR="00EC6A1B" w:rsidRDefault="00EC6A1B" w:rsidP="00EC6A1B">
      <w:pPr>
        <w:pStyle w:val="NoSpacing"/>
        <w:rPr>
          <w:rFonts w:ascii="Arial" w:hAnsi="Arial" w:cs="Arial"/>
          <w:sz w:val="24"/>
        </w:rPr>
      </w:pPr>
    </w:p>
    <w:p w14:paraId="791617BC" w14:textId="77777777" w:rsidR="00EC6A1B" w:rsidRDefault="00EC6A1B" w:rsidP="00EC6A1B">
      <w:pPr>
        <w:pStyle w:val="NoSpacing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// ---- </w:t>
      </w:r>
      <w:r>
        <w:rPr>
          <w:rFonts w:ascii="Courier New" w:hAnsi="Courier New" w:cs="Courier New"/>
          <w:b/>
        </w:rPr>
        <w:t>Output when no even number. -------------------</w:t>
      </w:r>
    </w:p>
    <w:p w14:paraId="5F998CAB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ter 3 numbers.</w:t>
      </w:r>
    </w:p>
    <w:p w14:paraId="20B66240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1:     33</w:t>
      </w:r>
    </w:p>
    <w:p w14:paraId="0FE3FAD5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2:     77</w:t>
      </w:r>
    </w:p>
    <w:p w14:paraId="381A7F18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3:     13</w:t>
      </w:r>
    </w:p>
    <w:p w14:paraId="6B8A7AA8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o are no even numbers.</w:t>
      </w:r>
    </w:p>
    <w:p w14:paraId="3A906F0D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----------------------------------------------------</w:t>
      </w:r>
    </w:p>
    <w:p w14:paraId="52010E7A" w14:textId="77777777" w:rsidR="00EC6A1B" w:rsidRDefault="00EC6A1B" w:rsidP="00EC6A1B">
      <w:pPr>
        <w:pStyle w:val="NoSpacing"/>
        <w:rPr>
          <w:rFonts w:ascii="Courier New" w:hAnsi="Courier New" w:cs="Courier New"/>
        </w:rPr>
      </w:pPr>
    </w:p>
    <w:p w14:paraId="0D954679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// ---- </w:t>
      </w:r>
      <w:r>
        <w:rPr>
          <w:rFonts w:ascii="Courier New" w:hAnsi="Courier New" w:cs="Courier New"/>
          <w:b/>
        </w:rPr>
        <w:t>Output when there is one even number. ---------</w:t>
      </w:r>
    </w:p>
    <w:p w14:paraId="32BD55DE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ter 3 numbers.</w:t>
      </w:r>
    </w:p>
    <w:p w14:paraId="2493EB2F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1:     33</w:t>
      </w:r>
    </w:p>
    <w:p w14:paraId="59B23321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2:     55</w:t>
      </w:r>
    </w:p>
    <w:p w14:paraId="246056A7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3:     2</w:t>
      </w:r>
    </w:p>
    <w:p w14:paraId="1EE8FA18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One even number was written to the file.</w:t>
      </w:r>
    </w:p>
    <w:p w14:paraId="6ACF31C0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----------------------------------------------------</w:t>
      </w:r>
    </w:p>
    <w:p w14:paraId="29B47415" w14:textId="77777777" w:rsidR="00EC6A1B" w:rsidRDefault="00EC6A1B" w:rsidP="00EC6A1B">
      <w:pPr>
        <w:pStyle w:val="NoSpacing"/>
        <w:rPr>
          <w:rFonts w:ascii="Courier New" w:hAnsi="Courier New" w:cs="Courier New"/>
        </w:rPr>
      </w:pPr>
    </w:p>
    <w:p w14:paraId="0AD621AC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// ---- </w:t>
      </w:r>
      <w:r>
        <w:rPr>
          <w:rFonts w:ascii="Courier New" w:hAnsi="Courier New" w:cs="Courier New"/>
          <w:b/>
        </w:rPr>
        <w:t>Output when there are 2 even numbers. ---------</w:t>
      </w:r>
    </w:p>
    <w:p w14:paraId="53D6875E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ter 2 numbers.</w:t>
      </w:r>
    </w:p>
    <w:p w14:paraId="681410B7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1:     33</w:t>
      </w:r>
    </w:p>
    <w:p w14:paraId="64D22813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2:     25</w:t>
      </w:r>
    </w:p>
    <w:p w14:paraId="6D585ACF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3:     6</w:t>
      </w:r>
    </w:p>
    <w:p w14:paraId="71A0A557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2 even numbers have been written to a file.</w:t>
      </w:r>
    </w:p>
    <w:p w14:paraId="3AF3FB68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----------------------------------------------------</w:t>
      </w:r>
    </w:p>
    <w:p w14:paraId="3D00A7E9" w14:textId="77777777" w:rsidR="00EC6A1B" w:rsidRDefault="00EC6A1B" w:rsidP="00EC6A1B">
      <w:pPr>
        <w:pStyle w:val="NoSpacing"/>
        <w:rPr>
          <w:rFonts w:ascii="Courier New" w:hAnsi="Courier New" w:cs="Courier New"/>
        </w:rPr>
      </w:pPr>
    </w:p>
    <w:p w14:paraId="5D367B65" w14:textId="77777777" w:rsidR="00EC6A1B" w:rsidRDefault="00EC6A1B" w:rsidP="00EC6A1B">
      <w:pPr>
        <w:pStyle w:val="NoSpacing"/>
        <w:rPr>
          <w:rFonts w:ascii="Courier New" w:hAnsi="Courier New" w:cs="Courier New"/>
          <w:b/>
        </w:rPr>
      </w:pPr>
      <w:r>
        <w:rPr>
          <w:rFonts w:ascii="Courier New" w:hAnsi="Courier New" w:cs="Courier New"/>
        </w:rPr>
        <w:t xml:space="preserve">// ---- </w:t>
      </w:r>
      <w:r>
        <w:rPr>
          <w:rFonts w:ascii="Courier New" w:hAnsi="Courier New" w:cs="Courier New"/>
          <w:b/>
        </w:rPr>
        <w:t>Output when there are 3 even numbers. ---------</w:t>
      </w:r>
    </w:p>
    <w:p w14:paraId="0E28C529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nter 3 numbers.</w:t>
      </w:r>
    </w:p>
    <w:p w14:paraId="4D2065D9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1:     32</w:t>
      </w:r>
    </w:p>
    <w:p w14:paraId="6EF01942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2:     24</w:t>
      </w:r>
    </w:p>
    <w:p w14:paraId="0C05FA9B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#3:     6</w:t>
      </w:r>
    </w:p>
    <w:p w14:paraId="5C6BC913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3 even numbers have been written to a file.</w:t>
      </w:r>
    </w:p>
    <w:p w14:paraId="2E0DC3A8" w14:textId="77777777" w:rsidR="00EC6A1B" w:rsidRDefault="00EC6A1B" w:rsidP="00EC6A1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// ----------------------------------------------------</w:t>
      </w:r>
    </w:p>
    <w:p w14:paraId="6117D121" w14:textId="77777777" w:rsidR="00EC6A1B" w:rsidRDefault="00EC6A1B" w:rsidP="00EC6A1B">
      <w:pPr>
        <w:pStyle w:val="NoSpacing"/>
        <w:rPr>
          <w:rFonts w:ascii="Arial" w:hAnsi="Arial" w:cs="Arial"/>
          <w:sz w:val="24"/>
        </w:rPr>
      </w:pPr>
    </w:p>
    <w:p w14:paraId="69BEDBAB" w14:textId="77777777" w:rsidR="00EC6A1B" w:rsidRDefault="00EC6A1B" w:rsidP="00EC6A1B">
      <w:pPr>
        <w:pStyle w:val="NoSpacing"/>
        <w:rPr>
          <w:rFonts w:ascii="Courier New" w:hAnsi="Courier New" w:cs="Courier New"/>
        </w:rPr>
      </w:pPr>
    </w:p>
    <w:p w14:paraId="59FE128D" w14:textId="77777777" w:rsidR="00EC6A1B" w:rsidRPr="00B730BA" w:rsidRDefault="00EC6A1B" w:rsidP="00B730BA">
      <w:pPr>
        <w:pStyle w:val="NoSpacing"/>
        <w:rPr>
          <w:rFonts w:ascii="Arial" w:hAnsi="Arial" w:cs="Arial"/>
          <w:sz w:val="16"/>
          <w:szCs w:val="16"/>
        </w:rPr>
      </w:pPr>
    </w:p>
    <w:p w14:paraId="031A867D" w14:textId="77777777" w:rsidR="00B730BA" w:rsidRPr="005E7A30" w:rsidRDefault="00B730BA" w:rsidP="00B730BA">
      <w:pPr>
        <w:rPr>
          <w:sz w:val="16"/>
          <w:szCs w:val="16"/>
        </w:rPr>
      </w:pPr>
      <w:r w:rsidRPr="005E7A30">
        <w:rPr>
          <w:sz w:val="16"/>
          <w:szCs w:val="16"/>
        </w:rPr>
        <w:t>___________________________________________________________________________</w:t>
      </w:r>
      <w:r>
        <w:rPr>
          <w:sz w:val="16"/>
          <w:szCs w:val="16"/>
        </w:rPr>
        <w:t xml:space="preserve">_____________________________________ </w:t>
      </w:r>
      <w:r w:rsidRPr="005E7A30">
        <w:rPr>
          <w:sz w:val="16"/>
          <w:szCs w:val="16"/>
        </w:rPr>
        <w:t xml:space="preserve"> </w:t>
      </w:r>
    </w:p>
    <w:p w14:paraId="2BA62607" w14:textId="77777777" w:rsidR="00B730BA" w:rsidRDefault="00B730BA" w:rsidP="00B730BA"/>
    <w:p w14:paraId="200DB25D" w14:textId="77777777" w:rsidR="00B730BA" w:rsidRPr="00D576B7" w:rsidRDefault="00B730BA" w:rsidP="00B730BA">
      <w:pPr>
        <w:spacing w:line="360" w:lineRule="auto"/>
      </w:pPr>
      <w:r w:rsidRPr="00D576B7">
        <w:rPr>
          <w:u w:val="single"/>
        </w:rPr>
        <w:t>Note</w:t>
      </w:r>
      <w:r>
        <w:t xml:space="preserve">:   For all </w:t>
      </w:r>
      <w:r w:rsidR="005154A6">
        <w:t>4</w:t>
      </w:r>
      <w:r w:rsidRPr="00D576B7">
        <w:t xml:space="preserve"> parts, include an </w:t>
      </w:r>
      <w:r w:rsidRPr="00D576B7">
        <w:rPr>
          <w:u w:val="single"/>
        </w:rPr>
        <w:t>information section</w:t>
      </w:r>
      <w:r w:rsidRPr="00D576B7">
        <w:t xml:space="preserve"> at the top of each program.  (See syllabus)</w:t>
      </w:r>
    </w:p>
    <w:p w14:paraId="48805FC5" w14:textId="77777777" w:rsidR="00B730BA" w:rsidRPr="00D576B7" w:rsidRDefault="00B730BA" w:rsidP="00B730BA">
      <w:pPr>
        <w:spacing w:line="360" w:lineRule="auto"/>
      </w:pPr>
      <w:r w:rsidRPr="00D576B7">
        <w:rPr>
          <w:u w:val="single"/>
        </w:rPr>
        <w:t>NOTE</w:t>
      </w:r>
      <w:r w:rsidRPr="00D576B7">
        <w:t xml:space="preserve">:   UNSTAPLED HOMEWORK will not be accepted.  </w:t>
      </w:r>
    </w:p>
    <w:p w14:paraId="7FE6D511" w14:textId="77777777" w:rsidR="00B730BA" w:rsidRPr="00D576B7" w:rsidRDefault="00B730BA" w:rsidP="00B730BA">
      <w:pPr>
        <w:rPr>
          <w:b/>
          <w:bCs/>
        </w:rPr>
      </w:pPr>
      <w:r w:rsidRPr="00D576B7">
        <w:rPr>
          <w:b/>
          <w:bCs/>
        </w:rPr>
        <w:t>Turn in a copy of your source code and output at the beginning of the next class.</w:t>
      </w:r>
    </w:p>
    <w:p w14:paraId="5588D879" w14:textId="77777777" w:rsidR="00B730BA" w:rsidRDefault="00B730BA" w:rsidP="00B730BA">
      <w:pPr>
        <w:rPr>
          <w:sz w:val="16"/>
          <w:szCs w:val="16"/>
        </w:rPr>
      </w:pPr>
      <w:r w:rsidRPr="00D576B7">
        <w:rPr>
          <w:sz w:val="16"/>
          <w:szCs w:val="16"/>
        </w:rPr>
        <w:t xml:space="preserve">________________________________________________________________________________________________________________  </w:t>
      </w:r>
    </w:p>
    <w:sectPr w:rsidR="00B730BA">
      <w:headerReference w:type="default" r:id="rId7"/>
      <w:footerReference w:type="even" r:id="rId8"/>
      <w:footerReference w:type="default" r:id="rId9"/>
      <w:pgSz w:w="12240" w:h="15840"/>
      <w:pgMar w:top="1008" w:right="1008" w:bottom="1008" w:left="1008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ADCB2" w14:textId="77777777" w:rsidR="00EE50F0" w:rsidRDefault="00EE50F0">
      <w:r>
        <w:separator/>
      </w:r>
    </w:p>
  </w:endnote>
  <w:endnote w:type="continuationSeparator" w:id="0">
    <w:p w14:paraId="1818CE8F" w14:textId="77777777" w:rsidR="00EE50F0" w:rsidRDefault="00EE50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904DE5" w14:textId="77777777" w:rsidR="00C968EE" w:rsidRDefault="00C968E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090889" w14:textId="77777777" w:rsidR="00C968EE" w:rsidRDefault="00C968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A1F149" w14:textId="77777777" w:rsidR="00C968EE" w:rsidRDefault="00C968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E577FD" w14:textId="77777777" w:rsidR="00EE50F0" w:rsidRDefault="00EE50F0">
      <w:r>
        <w:separator/>
      </w:r>
    </w:p>
  </w:footnote>
  <w:footnote w:type="continuationSeparator" w:id="0">
    <w:p w14:paraId="16153E13" w14:textId="77777777" w:rsidR="00EE50F0" w:rsidRDefault="00EE50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FB173" w14:textId="1A41970B" w:rsidR="00924B27" w:rsidRPr="00C86E5F" w:rsidRDefault="009A14C2" w:rsidP="00C86E5F">
    <w:pPr>
      <w:pStyle w:val="Header"/>
      <w:rPr>
        <w:sz w:val="18"/>
      </w:rPr>
    </w:pPr>
    <w:r>
      <w:rPr>
        <w:rStyle w:val="PageNumber"/>
      </w:rPr>
      <w:t xml:space="preserve">                                                                                    </w:t>
    </w:r>
    <w:r w:rsidR="00C86E5F">
      <w:rPr>
        <w:rStyle w:val="PageNumber"/>
      </w:rPr>
      <w:t xml:space="preserve">   </w:t>
    </w:r>
    <w:r>
      <w:rPr>
        <w:rStyle w:val="PageNumber"/>
      </w:rPr>
      <w:t xml:space="preserve">     </w:t>
    </w:r>
    <w:r w:rsidRPr="00C86E5F">
      <w:rPr>
        <w:rStyle w:val="PageNumber"/>
        <w:sz w:val="18"/>
      </w:rPr>
      <w:t xml:space="preserve">Page  </w:t>
    </w:r>
    <w:r w:rsidR="00924B27" w:rsidRPr="00C86E5F">
      <w:rPr>
        <w:rStyle w:val="PageNumber"/>
        <w:sz w:val="18"/>
      </w:rPr>
      <w:fldChar w:fldCharType="begin"/>
    </w:r>
    <w:r w:rsidR="00924B27" w:rsidRPr="00C86E5F">
      <w:rPr>
        <w:rStyle w:val="PageNumber"/>
        <w:sz w:val="18"/>
      </w:rPr>
      <w:instrText xml:space="preserve"> PAGE </w:instrText>
    </w:r>
    <w:r w:rsidR="00924B27" w:rsidRPr="00C86E5F">
      <w:rPr>
        <w:rStyle w:val="PageNumber"/>
        <w:sz w:val="18"/>
      </w:rPr>
      <w:fldChar w:fldCharType="separate"/>
    </w:r>
    <w:r w:rsidR="005154A6">
      <w:rPr>
        <w:rStyle w:val="PageNumber"/>
        <w:noProof/>
        <w:sz w:val="18"/>
      </w:rPr>
      <w:t>3</w:t>
    </w:r>
    <w:r w:rsidR="00924B27" w:rsidRPr="00C86E5F">
      <w:rPr>
        <w:rStyle w:val="PageNumber"/>
        <w:sz w:val="18"/>
      </w:rPr>
      <w:fldChar w:fldCharType="end"/>
    </w:r>
    <w:r w:rsidR="00924B27" w:rsidRPr="00C86E5F">
      <w:rPr>
        <w:rStyle w:val="PageNumber"/>
        <w:sz w:val="18"/>
      </w:rPr>
      <w:t xml:space="preserve"> of </w:t>
    </w:r>
    <w:r w:rsidR="00924B27" w:rsidRPr="00C86E5F">
      <w:rPr>
        <w:rStyle w:val="PageNumber"/>
        <w:sz w:val="18"/>
      </w:rPr>
      <w:fldChar w:fldCharType="begin"/>
    </w:r>
    <w:r w:rsidR="00924B27" w:rsidRPr="00C86E5F">
      <w:rPr>
        <w:rStyle w:val="PageNumber"/>
        <w:sz w:val="18"/>
      </w:rPr>
      <w:instrText xml:space="preserve"> NUMPAGES </w:instrText>
    </w:r>
    <w:r w:rsidR="00924B27" w:rsidRPr="00C86E5F">
      <w:rPr>
        <w:rStyle w:val="PageNumber"/>
        <w:sz w:val="18"/>
      </w:rPr>
      <w:fldChar w:fldCharType="separate"/>
    </w:r>
    <w:r w:rsidR="005154A6">
      <w:rPr>
        <w:rStyle w:val="PageNumber"/>
        <w:noProof/>
        <w:sz w:val="18"/>
      </w:rPr>
      <w:t>4</w:t>
    </w:r>
    <w:r w:rsidR="00924B27" w:rsidRPr="00C86E5F">
      <w:rPr>
        <w:rStyle w:val="PageNumber"/>
        <w:sz w:val="1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152C5"/>
    <w:multiLevelType w:val="hybridMultilevel"/>
    <w:tmpl w:val="0C324350"/>
    <w:lvl w:ilvl="0" w:tplc="4560EBEA">
      <w:start w:val="2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38612A"/>
    <w:multiLevelType w:val="hybridMultilevel"/>
    <w:tmpl w:val="0C324350"/>
    <w:lvl w:ilvl="0" w:tplc="A14E93C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8F4020C"/>
    <w:multiLevelType w:val="hybridMultilevel"/>
    <w:tmpl w:val="CBB8DA5C"/>
    <w:lvl w:ilvl="0" w:tplc="1208FCF4">
      <w:start w:val="8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210019"/>
    <w:multiLevelType w:val="hybridMultilevel"/>
    <w:tmpl w:val="E98C6412"/>
    <w:lvl w:ilvl="0" w:tplc="6BF0766E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4" w15:restartNumberingAfterBreak="0">
    <w:nsid w:val="2BEC48B8"/>
    <w:multiLevelType w:val="hybridMultilevel"/>
    <w:tmpl w:val="D7FC6060"/>
    <w:lvl w:ilvl="0" w:tplc="98D6C66C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6B589F"/>
    <w:multiLevelType w:val="hybridMultilevel"/>
    <w:tmpl w:val="B622CA62"/>
    <w:lvl w:ilvl="0" w:tplc="7E5CEF30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54700"/>
    <w:multiLevelType w:val="hybridMultilevel"/>
    <w:tmpl w:val="B3E6F7EC"/>
    <w:lvl w:ilvl="0" w:tplc="7780D0AA">
      <w:start w:val="66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483D81"/>
    <w:multiLevelType w:val="hybridMultilevel"/>
    <w:tmpl w:val="2EDE8A4A"/>
    <w:lvl w:ilvl="0" w:tplc="A14E93C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D6E6205"/>
    <w:multiLevelType w:val="hybridMultilevel"/>
    <w:tmpl w:val="0C324350"/>
    <w:lvl w:ilvl="0" w:tplc="BB5656D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E50DE4"/>
    <w:multiLevelType w:val="hybridMultilevel"/>
    <w:tmpl w:val="E98C6412"/>
    <w:lvl w:ilvl="0" w:tplc="6BF0766E">
      <w:start w:val="1"/>
      <w:numFmt w:val="decimal"/>
      <w:lvlText w:val="%1.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0"/>
  </w:num>
  <w:num w:numId="5">
    <w:abstractNumId w:val="5"/>
  </w:num>
  <w:num w:numId="6">
    <w:abstractNumId w:val="4"/>
  </w:num>
  <w:num w:numId="7">
    <w:abstractNumId w:val="3"/>
  </w:num>
  <w:num w:numId="8">
    <w:abstractNumId w:val="6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NzCyNDEyszQxMzJQ0lEKTi0uzszPAykwrAUAGg1AnSwAAAA="/>
  </w:docVars>
  <w:rsids>
    <w:rsidRoot w:val="00924B27"/>
    <w:rsid w:val="001847CD"/>
    <w:rsid w:val="0019148E"/>
    <w:rsid w:val="001967D8"/>
    <w:rsid w:val="00212619"/>
    <w:rsid w:val="0024669F"/>
    <w:rsid w:val="00256C87"/>
    <w:rsid w:val="00272AF2"/>
    <w:rsid w:val="002F5FCF"/>
    <w:rsid w:val="00311FA3"/>
    <w:rsid w:val="00394BCD"/>
    <w:rsid w:val="003A44D1"/>
    <w:rsid w:val="003B628A"/>
    <w:rsid w:val="004005B3"/>
    <w:rsid w:val="0041287A"/>
    <w:rsid w:val="004243D8"/>
    <w:rsid w:val="004656D3"/>
    <w:rsid w:val="004C467E"/>
    <w:rsid w:val="004D60B7"/>
    <w:rsid w:val="004F080A"/>
    <w:rsid w:val="005154A6"/>
    <w:rsid w:val="00580414"/>
    <w:rsid w:val="005A351E"/>
    <w:rsid w:val="006111BA"/>
    <w:rsid w:val="006375B3"/>
    <w:rsid w:val="00682AC2"/>
    <w:rsid w:val="00695F3E"/>
    <w:rsid w:val="006A5431"/>
    <w:rsid w:val="006C540A"/>
    <w:rsid w:val="006C5479"/>
    <w:rsid w:val="006F0729"/>
    <w:rsid w:val="0071664E"/>
    <w:rsid w:val="007A6592"/>
    <w:rsid w:val="00810CB6"/>
    <w:rsid w:val="00842395"/>
    <w:rsid w:val="008561FD"/>
    <w:rsid w:val="008829D8"/>
    <w:rsid w:val="008A0CEE"/>
    <w:rsid w:val="008E4D97"/>
    <w:rsid w:val="008F7E7F"/>
    <w:rsid w:val="00924B27"/>
    <w:rsid w:val="00966865"/>
    <w:rsid w:val="009A14C2"/>
    <w:rsid w:val="009E42CE"/>
    <w:rsid w:val="00A5124F"/>
    <w:rsid w:val="00A773CF"/>
    <w:rsid w:val="00AA02F8"/>
    <w:rsid w:val="00AA373A"/>
    <w:rsid w:val="00AC3397"/>
    <w:rsid w:val="00AF1865"/>
    <w:rsid w:val="00B06AB6"/>
    <w:rsid w:val="00B730BA"/>
    <w:rsid w:val="00B763A0"/>
    <w:rsid w:val="00BB0B16"/>
    <w:rsid w:val="00BB1A66"/>
    <w:rsid w:val="00BD48EE"/>
    <w:rsid w:val="00C10C07"/>
    <w:rsid w:val="00C44682"/>
    <w:rsid w:val="00C86E5F"/>
    <w:rsid w:val="00C9083D"/>
    <w:rsid w:val="00C90BBB"/>
    <w:rsid w:val="00C968EE"/>
    <w:rsid w:val="00CE5F12"/>
    <w:rsid w:val="00D82E0C"/>
    <w:rsid w:val="00D92D3F"/>
    <w:rsid w:val="00D94C42"/>
    <w:rsid w:val="00DA0D7E"/>
    <w:rsid w:val="00E624D8"/>
    <w:rsid w:val="00E974B3"/>
    <w:rsid w:val="00EC6A1B"/>
    <w:rsid w:val="00EE50F0"/>
    <w:rsid w:val="00F80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BA10F1"/>
  <w15:chartTrackingRefBased/>
  <w15:docId w15:val="{CAF5186A-8751-44E2-B892-563AE6420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rsid w:val="00924B2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8A0CEE"/>
    <w:pPr>
      <w:ind w:left="720"/>
    </w:pPr>
  </w:style>
  <w:style w:type="paragraph" w:styleId="NoSpacing">
    <w:name w:val="No Spacing"/>
    <w:uiPriority w:val="1"/>
    <w:qFormat/>
    <w:rsid w:val="00682AC2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15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17</Words>
  <Characters>458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// Homework hw_4b - Use "IsCharAlpha" function to determine if an input</vt:lpstr>
    </vt:vector>
  </TitlesOfParts>
  <Company/>
  <LinksUpToDate>false</LinksUpToDate>
  <CharactersWithSpaces>5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// Homework hw_4b - Use "IsCharAlpha" function to determine if an input</dc:title>
  <dc:subject/>
  <dc:creator>Dennis Rainey</dc:creator>
  <cp:keywords/>
  <cp:lastModifiedBy>Med Mogasemi</cp:lastModifiedBy>
  <cp:revision>5</cp:revision>
  <cp:lastPrinted>2010-03-17T00:39:00Z</cp:lastPrinted>
  <dcterms:created xsi:type="dcterms:W3CDTF">2016-02-08T19:28:00Z</dcterms:created>
  <dcterms:modified xsi:type="dcterms:W3CDTF">2020-06-27T22:26:00Z</dcterms:modified>
</cp:coreProperties>
</file>